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3C973A90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proofErr w:type="spellStart"/>
                            <w:r w:rsidR="0062773A">
                              <w:rPr>
                                <w:color w:val="5E7495"/>
                                <w:sz w:val="96"/>
                                <w:szCs w:val="96"/>
                              </w:rPr>
                              <w:t>ComboBox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3C973A90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proofErr w:type="spellStart"/>
                      <w:r w:rsidR="0062773A">
                        <w:rPr>
                          <w:color w:val="5E7495"/>
                          <w:sz w:val="96"/>
                          <w:szCs w:val="96"/>
                        </w:rPr>
                        <w:t>ComboBox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8ADC80E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proofErr w:type="spellStart"/>
      <w:r w:rsidR="0062773A">
        <w:t>ComboBox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1D1AA971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proofErr w:type="spellStart"/>
      <w:r w:rsidR="0062773A">
        <w:rPr>
          <w:b/>
          <w:bCs/>
        </w:rPr>
        <w:t>ComboBox</w:t>
      </w:r>
      <w:proofErr w:type="spellEnd"/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</w:t>
      </w:r>
      <w:r w:rsidRPr="00F64441">
        <w:rPr>
          <w:b/>
          <w:bCs/>
        </w:rPr>
        <w:t>Style</w:t>
      </w:r>
      <w:r>
        <w:t xml:space="preserve"> for a </w:t>
      </w:r>
      <w:proofErr w:type="spellStart"/>
      <w:r w:rsidR="00760F49">
        <w:rPr>
          <w:b/>
          <w:bCs/>
        </w:rPr>
        <w:t>ComboBox</w:t>
      </w:r>
      <w:proofErr w:type="spellEnd"/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CB3E73B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760F49">
              <w:rPr>
                <w:i/>
                <w:iCs/>
              </w:rPr>
              <w:t>Combo</w:t>
            </w:r>
            <w:r w:rsidR="00EF10F7">
              <w:rPr>
                <w:i/>
                <w:iCs/>
              </w:rPr>
              <w:t>Box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FE74CD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2F51837B">
                  <wp:extent cx="2636910" cy="2019599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0" cy="2019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FE74CD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608D8276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EF10F7">
        <w:rPr>
          <w:rFonts w:cs="Segoe UI"/>
          <w:b/>
          <w:bCs/>
        </w:rPr>
        <w:t xml:space="preserve"> </w:t>
      </w:r>
      <w:r w:rsidR="00EF10F7">
        <w:rPr>
          <w:rFonts w:cs="Segoe UI"/>
        </w:rPr>
        <w:t xml:space="preserve">for the </w:t>
      </w:r>
      <w:r w:rsidR="00EF10F7" w:rsidRPr="00BB3857">
        <w:rPr>
          <w:rFonts w:ascii="Consolas" w:hAnsi="Consolas"/>
          <w:b/>
          <w:bCs/>
        </w:rPr>
        <w:t>Style</w:t>
      </w:r>
      <w:r w:rsidR="00EF10F7">
        <w:rPr>
          <w:rFonts w:cs="Segoe UI"/>
        </w:rPr>
        <w:t xml:space="preserve"> of </w:t>
      </w:r>
      <w:proofErr w:type="spellStart"/>
      <w:r w:rsidR="002D3CD0">
        <w:rPr>
          <w:rFonts w:ascii="Consolas" w:hAnsi="Consolas" w:cs="Segoe UI"/>
          <w:b/>
          <w:bCs/>
        </w:rPr>
        <w:t>CustomComboBox</w:t>
      </w:r>
      <w:proofErr w:type="spellEnd"/>
      <w:r w:rsidR="00EF10F7">
        <w:rPr>
          <w:rFonts w:cs="Segoe UI"/>
        </w:rPr>
        <w:t xml:space="preserve"> that will be used to target a </w:t>
      </w:r>
      <w:proofErr w:type="spellStart"/>
      <w:r w:rsidR="002D3CD0">
        <w:rPr>
          <w:rFonts w:ascii="Consolas" w:hAnsi="Consolas" w:cs="Segoe UI"/>
          <w:b/>
          <w:bCs/>
        </w:rPr>
        <w:t>ComboBox</w:t>
      </w:r>
      <w:proofErr w:type="spellEnd"/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625B29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ComboBox"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ComboBox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614FECEA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etters --&gt;</w:t>
                            </w:r>
                          </w:p>
                          <w:p w14:paraId="5240AF9D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169DF560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DB2776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ComboBox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685AD90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LayoutRoot"&gt;</w:t>
                            </w:r>
                          </w:p>
                          <w:p w14:paraId="71604307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4F85BF5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Resources --&gt;</w:t>
                            </w:r>
                          </w:p>
                          <w:p w14:paraId="16EC7596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867BC16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EA73B23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946875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187839EE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32"/&gt;</w:t>
                            </w:r>
                          </w:p>
                          <w:p w14:paraId="575328BD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4ECD3A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623F97E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0D27454C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369A2504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8ACAF7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1994EA2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onStates"&gt;</w:t>
                            </w:r>
                          </w:p>
                          <w:p w14:paraId="616A5BB7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Normal, Pointer Over &amp; Pressed --&gt;</w:t>
                            </w:r>
                          </w:p>
                          <w:p w14:paraId="484D6488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168235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Disabled --&gt;</w:t>
                            </w:r>
                          </w:p>
                          <w:p w14:paraId="668E0C0F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718F5C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995BC8E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cusStates"&gt;</w:t>
                            </w:r>
                          </w:p>
                          <w:p w14:paraId="506F3813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Focused --&gt;</w:t>
                            </w:r>
                          </w:p>
                          <w:p w14:paraId="55C71C59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976E4E" w14:textId="40AB9CA3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Focused Pressed--&gt;</w:t>
                            </w:r>
                          </w:p>
                          <w:p w14:paraId="166F765D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1C80F6" w14:textId="254F1BDB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Unfocused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Pointer Focused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Focused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Drop Down --&gt;</w:t>
                            </w:r>
                          </w:p>
                          <w:p w14:paraId="598C3987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</w:p>
                          <w:p w14:paraId="7387D9EA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DBFD919" w14:textId="136B3CDD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="00DB58E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Visual State Group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Drop Down States --&gt;</w:t>
                            </w:r>
                          </w:p>
                          <w:p w14:paraId="03F86DED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9DC867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1E172B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296BC149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E2E051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2D3CD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Popup --&gt;</w:t>
                            </w:r>
                          </w:p>
                          <w:p w14:paraId="0BC45241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943E64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2A2D57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41A2020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94F23F9" w14:textId="77777777" w:rsidR="002D3CD0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0C23D1B7" w:rsidR="004D2F8B" w:rsidRPr="002D3CD0" w:rsidRDefault="002D3CD0" w:rsidP="002D3C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2D3C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625B29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CustomComboBox"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ComboBox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614FECEA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Setters --&gt;</w:t>
                      </w:r>
                    </w:p>
                    <w:p w14:paraId="5240AF9D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169DF560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DB2776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ComboBox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685AD90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LayoutRoot"&gt;</w:t>
                      </w:r>
                    </w:p>
                    <w:p w14:paraId="71604307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4F85BF5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Resources --&gt;</w:t>
                      </w:r>
                    </w:p>
                    <w:p w14:paraId="16EC7596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867BC16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EA73B23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946875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187839EE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32"/&gt;</w:t>
                      </w:r>
                    </w:p>
                    <w:p w14:paraId="575328BD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4ECD3A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623F97E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0D27454C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369A2504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8ACAF7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1994EA2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CommonStates"&gt;</w:t>
                      </w:r>
                    </w:p>
                    <w:p w14:paraId="616A5BB7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Normal, Pointer Over &amp; Pressed --&gt;</w:t>
                      </w:r>
                    </w:p>
                    <w:p w14:paraId="484D6488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168235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Disabled --&gt;</w:t>
                      </w:r>
                    </w:p>
                    <w:p w14:paraId="668E0C0F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718F5C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995BC8E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D3CD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="FocusStates"&gt;</w:t>
                      </w:r>
                    </w:p>
                    <w:p w14:paraId="506F3813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Focused --&gt;</w:t>
                      </w:r>
                    </w:p>
                    <w:p w14:paraId="55C71C59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976E4E" w14:textId="40AB9CA3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Focused Pressed--&gt;</w:t>
                      </w:r>
                    </w:p>
                    <w:p w14:paraId="166F765D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1C80F6" w14:textId="254F1BDB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Unfocused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Pointer Focused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 xml:space="preserve"> &amp;</w:t>
                      </w:r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Focused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Drop Down --&gt;</w:t>
                      </w:r>
                    </w:p>
                    <w:p w14:paraId="598C3987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</w:p>
                    <w:p w14:paraId="7387D9EA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DBFD919" w14:textId="136B3CDD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="00DB58E7">
                        <w:rPr>
                          <w:rFonts w:ascii="Consolas" w:hAnsi="Consolas" w:cs="Cascadia Mono"/>
                          <w:color w:val="008000"/>
                        </w:rPr>
                        <w:t xml:space="preserve">Visual State Group </w:t>
                      </w:r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Drop Down States --&gt;</w:t>
                      </w:r>
                    </w:p>
                    <w:p w14:paraId="03F86DED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9DC867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1E172B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296BC149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E2E051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2D3CD0">
                        <w:rPr>
                          <w:rFonts w:ascii="Consolas" w:hAnsi="Consolas" w:cs="Cascadia Mono"/>
                          <w:color w:val="008000"/>
                        </w:rPr>
                        <w:t xml:space="preserve"> Popup --&gt;</w:t>
                      </w:r>
                    </w:p>
                    <w:p w14:paraId="0BC45241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943E64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2A2D57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41A2020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94F23F9" w14:textId="77777777" w:rsidR="002D3CD0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0C23D1B7" w:rsidR="004D2F8B" w:rsidRPr="002D3CD0" w:rsidRDefault="002D3CD0" w:rsidP="002D3C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D3CD0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2D3C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560656B4" w14:textId="77777777" w:rsidR="00207782" w:rsidRDefault="0020778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86879F" w14:textId="77777777" w:rsidR="00207782" w:rsidRDefault="00207782" w:rsidP="00FE74CD">
      <w:pPr>
        <w:pStyle w:val="Heading2"/>
      </w:pPr>
      <w:r>
        <w:lastRenderedPageBreak/>
        <w:t>Step 4</w:t>
      </w:r>
    </w:p>
    <w:p w14:paraId="1F0DAFE9" w14:textId="77777777" w:rsidR="00207782" w:rsidRDefault="00207782" w:rsidP="00207782">
      <w:pPr>
        <w:rPr>
          <w:rFonts w:cs="Segoe UI"/>
          <w:color w:val="000000"/>
        </w:rPr>
      </w:pPr>
    </w:p>
    <w:p w14:paraId="6B224C9E" w14:textId="14FCAC65" w:rsidR="00207782" w:rsidRPr="00C7425C" w:rsidRDefault="00207782" w:rsidP="00207782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etters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1DE23479" w14:textId="77777777" w:rsidR="00207782" w:rsidRDefault="00207782" w:rsidP="00207782"/>
    <w:p w14:paraId="0A03CF2A" w14:textId="77777777" w:rsidR="00207782" w:rsidRPr="000449A3" w:rsidRDefault="00207782" w:rsidP="00207782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80E6D92" wp14:editId="1C8E5455">
                <wp:extent cx="6642000" cy="1404620"/>
                <wp:effectExtent l="0" t="0" r="26035" b="12700"/>
                <wp:docPr id="13363305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5A04B5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dding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12,5,0,7"/&gt;</w:t>
                            </w:r>
                          </w:p>
                          <w:p w14:paraId="01739502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MinWidth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ThemeMinWidth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A282DF1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02774395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ackground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4685F94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orderBrush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327904E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Thickness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D7BB28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orderThemeThickness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233B78F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TabNavigation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ce"/&gt;</w:t>
                            </w:r>
                          </w:p>
                          <w:p w14:paraId="2515D479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HorizontalScrollBarVisibility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/&gt;</w:t>
                            </w:r>
                          </w:p>
                          <w:p w14:paraId="5184F288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VerticalScrollBarVisibility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74593DAB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HorizontalScrollMod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/&gt;</w:t>
                            </w:r>
                          </w:p>
                          <w:p w14:paraId="1E9FC967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VerticalScrollMod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72FE26B1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IsVerticalRailEnabled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/&gt;</w:t>
                            </w:r>
                          </w:p>
                          <w:p w14:paraId="1B1F4FEF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IsDeferredScrollingEnabled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/&gt;</w:t>
                            </w:r>
                          </w:p>
                          <w:p w14:paraId="1B4A5294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BringIntoViewOnFocusChang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/&gt;</w:t>
                            </w:r>
                          </w:p>
                          <w:p w14:paraId="0D4EA793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ContentAlignment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/&gt;</w:t>
                            </w:r>
                          </w:p>
                          <w:p w14:paraId="1D7F6189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Alignment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3ACD81E9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VerticalAlignment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/&gt;</w:t>
                            </w:r>
                          </w:p>
                          <w:p w14:paraId="78FDA9DF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Family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66AD53C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ControlThemeFontFamily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B833723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Siz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3E71979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Value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rolContentThemeFontSiz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3C9160B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ItemsPanel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45F6ABB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B8E4D65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3BDDC8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CarouselPanel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4CB7FD13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749D51" w14:textId="77777777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2EDF2D4" w14:textId="19C3F6FB" w:rsidR="00207782" w:rsidRPr="00207782" w:rsidRDefault="00207782" w:rsidP="0020778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20778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0E6D92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D5A04B5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Padding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12,5,0,7"/&gt;</w:t>
                      </w:r>
                    </w:p>
                    <w:p w14:paraId="01739502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MinWidth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ComboBoxThemeMinWidth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A282DF1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02774395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ComboBoxBackground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4685F94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ComboBoxBorderBrush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327904E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BorderThickness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D7BB28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ComboBoxBorderThemeThickness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233B78F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TabNavigation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Once"/&gt;</w:t>
                      </w:r>
                    </w:p>
                    <w:p w14:paraId="2515D479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HorizontalScrollBarVisibility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Disabled"/&gt;</w:t>
                      </w:r>
                    </w:p>
                    <w:p w14:paraId="5184F288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VerticalScrollBarVisibility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74593DAB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HorizontalScrollMod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Disabled"/&gt;</w:t>
                      </w:r>
                    </w:p>
                    <w:p w14:paraId="1E9FC967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VerticalScrollMod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72FE26B1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IsVerticalRailEnabled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True"/&gt;</w:t>
                      </w:r>
                    </w:p>
                    <w:p w14:paraId="1B1F4FEF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IsDeferredScrollingEnabled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False"/&gt;</w:t>
                      </w:r>
                    </w:p>
                    <w:p w14:paraId="1B4A5294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ScrollViewer.BringIntoViewOnFocusChang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True"/&gt;</w:t>
                      </w:r>
                    </w:p>
                    <w:p w14:paraId="0D4EA793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HorizontalContentAlignment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Stretch"/&gt;</w:t>
                      </w:r>
                    </w:p>
                    <w:p w14:paraId="1D7F6189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HorizontalAlignment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3ACD81E9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VerticalAlignment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Top"/&gt;</w:t>
                      </w:r>
                    </w:p>
                    <w:p w14:paraId="78FDA9DF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FontFamily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66AD53C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ContentControlThemeFontFamily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B833723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FontSiz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3E71979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Value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>ControlContentThemeFontSiz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3C9160B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ItemsPanel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45F6ABB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B8E4D65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3BDDC8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CarouselPanel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4CB7FD13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749D51" w14:textId="77777777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2EDF2D4" w14:textId="19C3F6FB" w:rsidR="00207782" w:rsidRPr="00207782" w:rsidRDefault="00207782" w:rsidP="0020778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0778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20778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2F437E" w14:textId="77777777" w:rsidR="00207782" w:rsidRDefault="00207782" w:rsidP="00207782">
      <w:pPr>
        <w:rPr>
          <w:rFonts w:cs="Segoe UI"/>
          <w:b/>
          <w:bCs/>
        </w:rPr>
      </w:pPr>
    </w:p>
    <w:p w14:paraId="633D0C51" w14:textId="06AFD5DD" w:rsidR="00207782" w:rsidRPr="0091236B" w:rsidRDefault="00207782" w:rsidP="00207782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>Setters</w:t>
      </w:r>
      <w:r>
        <w:rPr>
          <w:rFonts w:cs="Segoe UI"/>
        </w:rPr>
        <w:t xml:space="preserve"> for</w:t>
      </w:r>
      <w:r w:rsidR="00A663E8">
        <w:rPr>
          <w:rFonts w:cs="Segoe UI"/>
        </w:rPr>
        <w:t xml:space="preserve"> the</w:t>
      </w:r>
      <w:r>
        <w:rPr>
          <w:rFonts w:cs="Segoe UI"/>
        </w:rPr>
        <w:t xml:space="preserve"> </w:t>
      </w:r>
      <w:r w:rsidRPr="00207782">
        <w:rPr>
          <w:rFonts w:cs="Segoe UI"/>
          <w:b/>
          <w:bCs/>
        </w:rPr>
        <w:t>Properties</w:t>
      </w:r>
      <w:r>
        <w:rPr>
          <w:rFonts w:cs="Segoe UI"/>
        </w:rPr>
        <w:t xml:space="preserve"> of the</w:t>
      </w:r>
      <w:r>
        <w:rPr>
          <w:rFonts w:cs="Segoe UI"/>
        </w:rPr>
        <w:t xml:space="preserve"> </w:t>
      </w:r>
      <w:proofErr w:type="spellStart"/>
      <w:r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768E8369" w14:textId="77777777" w:rsidR="00207782" w:rsidRDefault="0020778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48ED0E6" w14:textId="3B8A0544" w:rsidR="00DD15F1" w:rsidRDefault="00DD15F1" w:rsidP="00DD15F1">
      <w:pPr>
        <w:pStyle w:val="Heading2"/>
      </w:pPr>
      <w:r>
        <w:lastRenderedPageBreak/>
        <w:t xml:space="preserve">Step </w:t>
      </w:r>
      <w:r w:rsidR="0080494C">
        <w:t>5</w:t>
      </w:r>
    </w:p>
    <w:p w14:paraId="25F0F2B4" w14:textId="77777777" w:rsidR="00DD15F1" w:rsidRDefault="00DD15F1" w:rsidP="00DD15F1">
      <w:pPr>
        <w:rPr>
          <w:rFonts w:cs="Segoe UI"/>
          <w:color w:val="000000"/>
        </w:rPr>
      </w:pPr>
    </w:p>
    <w:p w14:paraId="279BB3A4" w14:textId="2173DF61" w:rsidR="00DD15F1" w:rsidRPr="00C7425C" w:rsidRDefault="00DD15F1" w:rsidP="00DD15F1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Resources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1B4762A9" w14:textId="77777777" w:rsidR="00DD15F1" w:rsidRDefault="00DD15F1" w:rsidP="00DD15F1"/>
    <w:p w14:paraId="1CA0BD32" w14:textId="77777777" w:rsidR="00DD15F1" w:rsidRPr="000449A3" w:rsidRDefault="00DD15F1" w:rsidP="00DD15F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D7A049A" wp14:editId="5D0F5F3C">
                <wp:extent cx="6642000" cy="1404620"/>
                <wp:effectExtent l="0" t="0" r="26035" b="12700"/>
                <wp:docPr id="1888559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851485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verlayOpeningAnimation"&gt;</w:t>
                            </w:r>
                          </w:p>
                          <w:p w14:paraId="35711346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UsingKeyFrames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DFD3FEB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&gt;</w:t>
                            </w:r>
                          </w:p>
                          <w:p w14:paraId="0789EBE6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DoubleKeyFra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12B7BA5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:0:0"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0"/&gt;</w:t>
                            </w:r>
                          </w:p>
                          <w:p w14:paraId="0C333F6A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SplineDoubleKeyFra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146A26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Splin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1,0.9 0.2,1.0"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B3906D4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:0:0.383"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1.0"/&gt;</w:t>
                            </w:r>
                          </w:p>
                          <w:p w14:paraId="75C7B061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UsingKeyFrames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8C67061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FD1E585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verlayClosingAnimation"&gt;</w:t>
                            </w:r>
                          </w:p>
                          <w:p w14:paraId="725F0691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UsingKeyFrames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8BCE0E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&gt;</w:t>
                            </w:r>
                          </w:p>
                          <w:p w14:paraId="086CBFCA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DoubleKeyFra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F064D8C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:0:0"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1.0"/&gt;</w:t>
                            </w:r>
                          </w:p>
                          <w:p w14:paraId="3FD9D14C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SplineDoubleKeyFra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23F177E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Splin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1,0.9 0.2,1.0"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75102B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:0:0.216"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.0"/&gt;</w:t>
                            </w:r>
                          </w:p>
                          <w:p w14:paraId="4AFA21D4" w14:textId="77777777" w:rsidR="00DB367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UsingKeyFrames</w:t>
                            </w:r>
                            <w:proofErr w:type="spellEnd"/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576FB1E" w14:textId="78F0A48B" w:rsidR="00DD15F1" w:rsidRPr="00DB3671" w:rsidRDefault="00DB3671" w:rsidP="00DB367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367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7A049A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851485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OverlayOpeningAnimation"&gt;</w:t>
                      </w:r>
                    </w:p>
                    <w:p w14:paraId="35711346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DoubleAnimationUsingKeyFrames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DFD3FEB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Opacity"&gt;</w:t>
                      </w:r>
                    </w:p>
                    <w:p w14:paraId="0789EBE6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DiscreteDoubleKeyFra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12B7BA5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:0:0"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.0"/&gt;</w:t>
                      </w:r>
                    </w:p>
                    <w:p w14:paraId="0C333F6A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SplineDoubleKeyFra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146A26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Splin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.1,0.9 0.2,1.0"</w:t>
                      </w: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B3906D4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:0:0.383"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1.0"/&gt;</w:t>
                      </w:r>
                    </w:p>
                    <w:p w14:paraId="75C7B061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DoubleAnimationUsingKeyFrames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8C67061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FD1E585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OverlayClosingAnimation"&gt;</w:t>
                      </w:r>
                    </w:p>
                    <w:p w14:paraId="725F0691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DoubleAnimationUsingKeyFrames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8BCE0E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Opacity"&gt;</w:t>
                      </w:r>
                    </w:p>
                    <w:p w14:paraId="086CBFCA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DiscreteDoubleKeyFra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F064D8C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:0:0"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1.0"/&gt;</w:t>
                      </w:r>
                    </w:p>
                    <w:p w14:paraId="3FD9D14C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SplineDoubleKeyFra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23F177E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Splin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.1,0.9 0.2,1.0"</w:t>
                      </w: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75102B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:0:0.216"</w:t>
                      </w:r>
                      <w:r w:rsidRPr="00DB367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="0.0"/&gt;</w:t>
                      </w:r>
                    </w:p>
                    <w:p w14:paraId="4AFA21D4" w14:textId="77777777" w:rsidR="00DB367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DoubleAnimationUsingKeyFrames</w:t>
                      </w:r>
                      <w:proofErr w:type="spellEnd"/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576FB1E" w14:textId="78F0A48B" w:rsidR="00DD15F1" w:rsidRPr="00DB3671" w:rsidRDefault="00DB3671" w:rsidP="00DB367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B367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367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86EBCC" w14:textId="77777777" w:rsidR="00DD15F1" w:rsidRDefault="00DD15F1" w:rsidP="00DD15F1">
      <w:pPr>
        <w:rPr>
          <w:rFonts w:cs="Segoe UI"/>
          <w:b/>
          <w:bCs/>
        </w:rPr>
      </w:pPr>
    </w:p>
    <w:p w14:paraId="1C10D9A3" w14:textId="3DA347CD" w:rsidR="00DD15F1" w:rsidRPr="0091236B" w:rsidRDefault="00DD15F1" w:rsidP="00DD15F1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 w:rsidR="00DB3671">
        <w:rPr>
          <w:rFonts w:cs="Segoe UI"/>
          <w:b/>
          <w:bCs/>
        </w:rPr>
        <w:t>Resources</w:t>
      </w:r>
      <w:r>
        <w:rPr>
          <w:rFonts w:cs="Segoe UI"/>
        </w:rPr>
        <w:t xml:space="preserve"> for</w:t>
      </w:r>
      <w:r w:rsidR="00DB3671">
        <w:rPr>
          <w:rFonts w:cs="Segoe UI"/>
        </w:rPr>
        <w:t xml:space="preserve"> two sets of</w:t>
      </w:r>
      <w:r>
        <w:rPr>
          <w:rFonts w:cs="Segoe UI"/>
        </w:rPr>
        <w:t xml:space="preserve"> </w:t>
      </w:r>
      <w:r w:rsidR="00DB3671" w:rsidRPr="00DB3671">
        <w:rPr>
          <w:rFonts w:ascii="Consolas" w:hAnsi="Consolas" w:cs="Segoe UI"/>
          <w:b/>
          <w:bCs/>
        </w:rPr>
        <w:t>Storyboard</w:t>
      </w:r>
      <w:r w:rsidR="00DB3671">
        <w:rPr>
          <w:rFonts w:cs="Segoe UI"/>
        </w:rPr>
        <w:t xml:space="preserve"> for </w:t>
      </w:r>
      <w:r w:rsidR="00DB3671" w:rsidRPr="00DB3671">
        <w:rPr>
          <w:rFonts w:cs="Segoe UI"/>
          <w:b/>
          <w:bCs/>
        </w:rPr>
        <w:t>Animations</w:t>
      </w:r>
      <w:r w:rsidR="00DB3671">
        <w:rPr>
          <w:rFonts w:cs="Segoe UI"/>
        </w:rPr>
        <w:t xml:space="preserve"> for </w:t>
      </w:r>
      <w:r>
        <w:rPr>
          <w:rFonts w:cs="Segoe UI"/>
        </w:rPr>
        <w:t xml:space="preserve">the </w:t>
      </w:r>
      <w:proofErr w:type="spellStart"/>
      <w:r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490D953C" w14:textId="77777777" w:rsidR="00DD15F1" w:rsidRDefault="00DD15F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1B1B9A4B" w:rsidR="000449A3" w:rsidRDefault="000449A3" w:rsidP="00FE74CD">
      <w:pPr>
        <w:pStyle w:val="Heading2"/>
      </w:pPr>
      <w:r>
        <w:lastRenderedPageBreak/>
        <w:t xml:space="preserve">Step </w:t>
      </w:r>
      <w:r w:rsidR="000448D1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0A0B08E6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</w:t>
      </w:r>
      <w:r w:rsidR="00A444D6" w:rsidRPr="00A444D6">
        <w:rPr>
          <w:rFonts w:ascii="Consolas" w:hAnsi="Consolas"/>
          <w:b/>
          <w:bCs/>
        </w:rPr>
        <w:t xml:space="preserve">Visual State </w:t>
      </w:r>
      <w:r w:rsidR="000448D1">
        <w:rPr>
          <w:rFonts w:ascii="Consolas" w:hAnsi="Consolas"/>
          <w:b/>
          <w:bCs/>
        </w:rPr>
        <w:t>Normal, Pointer Over &amp; Pressed</w:t>
      </w:r>
      <w:r w:rsidR="00A444D6" w:rsidRPr="00A444D6">
        <w:rPr>
          <w:rFonts w:ascii="Consolas" w:hAnsi="Consolas"/>
          <w:b/>
          <w:bCs/>
        </w:rPr>
        <w:t xml:space="preserve"> </w:t>
      </w:r>
      <w:r w:rsidR="002B0450" w:rsidRPr="002B0450">
        <w:rPr>
          <w:rFonts w:ascii="Consolas" w:hAnsi="Consolas"/>
          <w:b/>
          <w:bCs/>
        </w:rPr>
        <w:t>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BFB8CD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Normal"/&gt;</w:t>
                            </w:r>
                          </w:p>
                          <w:p w14:paraId="442171E1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Over"&gt;</w:t>
                            </w:r>
                          </w:p>
                          <w:p w14:paraId="521AA3AC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05DCA4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2EE73A4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0D74247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1D16869F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43739AA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ackgroundPointerOver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5ABCF33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38CA51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CB669C2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D03F345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2B9875F5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GoldenRod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2F21452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0238DF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4CADDC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4B6ABAA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Pressed"&gt;</w:t>
                            </w:r>
                          </w:p>
                          <w:p w14:paraId="3EE44AF6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71C8DAB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73ABD7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9944553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2834627C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CB30702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ackgroundPressed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7B20E15E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772C6EA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945CAE9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862690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56821497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75CBA1F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orderBrushPressed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B5D2C3A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076754D" w14:textId="77777777" w:rsidR="000448D1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3B7EE8B5" w:rsidR="000449A3" w:rsidRPr="000448D1" w:rsidRDefault="000448D1" w:rsidP="000448D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448D1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0448D1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BFB8CD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Normal"/&gt;</w:t>
                      </w:r>
                    </w:p>
                    <w:p w14:paraId="442171E1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PointerOver"&gt;</w:t>
                      </w:r>
                    </w:p>
                    <w:p w14:paraId="521AA3AC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05DCA4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2EE73A4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0D74247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1D16869F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43739AA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ComboBoxBackgroundPointerOver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5ABCF33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38CA51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CB669C2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D03F345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2B9875F5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GoldenRod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2F21452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0238DF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4CADDC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4B6ABAA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Pressed"&gt;</w:t>
                      </w:r>
                    </w:p>
                    <w:p w14:paraId="3EE44AF6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71C8DAB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73ABD7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9944553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2834627C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CB30702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ComboBoxBackgroundPressed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7B20E15E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772C6EA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945CAE9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862690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56821497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75CBA1F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FF0000"/>
                        </w:rPr>
                        <w:t>ComboBoxBorderBrushPressed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B5D2C3A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076754D" w14:textId="77777777" w:rsidR="000448D1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3B7EE8B5" w:rsidR="000449A3" w:rsidRPr="000448D1" w:rsidRDefault="000448D1" w:rsidP="000448D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448D1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0448D1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7C0CF778" w:rsidR="008610A3" w:rsidRPr="0091236B" w:rsidRDefault="0090125C" w:rsidP="008610A3">
      <w:pPr>
        <w:rPr>
          <w:rFonts w:cs="Segoe UI"/>
        </w:rPr>
      </w:pPr>
      <w:r w:rsidRPr="0090125C">
        <w:rPr>
          <w:rFonts w:cs="Segoe UI"/>
        </w:rPr>
        <w:t>Th</w:t>
      </w:r>
      <w:r w:rsidR="007A5E62">
        <w:rPr>
          <w:rFonts w:cs="Segoe UI"/>
        </w:rPr>
        <w:t>is</w:t>
      </w:r>
      <w:r w:rsidR="00247368">
        <w:rPr>
          <w:rFonts w:cs="Segoe UI"/>
        </w:rPr>
        <w:t xml:space="preserve"> </w:t>
      </w:r>
      <w:r w:rsidR="00247368">
        <w:rPr>
          <w:rFonts w:cs="Segoe UI"/>
          <w:b/>
          <w:bCs/>
        </w:rPr>
        <w:t>XAML</w:t>
      </w:r>
      <w:r w:rsidR="00247368">
        <w:rPr>
          <w:rFonts w:cs="Segoe UI"/>
        </w:rPr>
        <w:t xml:space="preserve"> </w:t>
      </w:r>
      <w:r w:rsidR="007A5E62">
        <w:rPr>
          <w:rFonts w:cs="Segoe UI"/>
        </w:rPr>
        <w:t xml:space="preserve">is </w:t>
      </w:r>
      <w:r w:rsidR="00247368">
        <w:rPr>
          <w:rFonts w:cs="Segoe UI"/>
        </w:rPr>
        <w:t>for the</w:t>
      </w:r>
      <w:r>
        <w:rPr>
          <w:rFonts w:cs="Segoe UI"/>
        </w:rPr>
        <w:t xml:space="preserve"> </w:t>
      </w:r>
      <w:r w:rsidR="0091236B">
        <w:rPr>
          <w:rFonts w:cs="Segoe UI"/>
          <w:b/>
          <w:bCs/>
        </w:rPr>
        <w:t>Visual State</w:t>
      </w:r>
      <w:r w:rsidR="000448D1">
        <w:rPr>
          <w:rFonts w:cs="Segoe UI"/>
          <w:b/>
          <w:bCs/>
        </w:rPr>
        <w:t>s</w:t>
      </w:r>
      <w:r w:rsidR="0091236B">
        <w:rPr>
          <w:rFonts w:cs="Segoe UI"/>
          <w:b/>
          <w:bCs/>
        </w:rPr>
        <w:t xml:space="preserve"> </w:t>
      </w:r>
      <w:r w:rsidR="00EC64DA">
        <w:rPr>
          <w:rFonts w:cs="Segoe UI"/>
        </w:rPr>
        <w:t xml:space="preserve">that </w:t>
      </w:r>
      <w:r w:rsidR="0091236B">
        <w:rPr>
          <w:rFonts w:cs="Segoe UI"/>
        </w:rPr>
        <w:t>will represent the</w:t>
      </w:r>
      <w:r w:rsidR="00D46EA1">
        <w:rPr>
          <w:rFonts w:cs="Segoe UI"/>
        </w:rPr>
        <w:t xml:space="preserve"> </w:t>
      </w:r>
      <w:r w:rsidR="00D46EA1" w:rsidRPr="007C687F">
        <w:rPr>
          <w:rFonts w:cs="Segoe UI"/>
          <w:b/>
          <w:bCs/>
        </w:rPr>
        <w:t>State</w:t>
      </w:r>
      <w:r w:rsidR="000448D1">
        <w:rPr>
          <w:rFonts w:cs="Segoe UI"/>
          <w:b/>
          <w:bCs/>
        </w:rPr>
        <w:t>s</w:t>
      </w:r>
      <w:r w:rsidR="00D46EA1">
        <w:rPr>
          <w:rFonts w:cs="Segoe UI"/>
          <w:b/>
          <w:bCs/>
        </w:rPr>
        <w:t xml:space="preserve"> </w:t>
      </w:r>
      <w:r w:rsidR="00D46EA1" w:rsidRPr="00D46EA1">
        <w:rPr>
          <w:rFonts w:cs="Segoe UI"/>
        </w:rPr>
        <w:t>of</w:t>
      </w:r>
      <w:r w:rsidR="00D46EA1">
        <w:rPr>
          <w:rFonts w:cs="Segoe UI"/>
        </w:rPr>
        <w:t xml:space="preserve"> </w:t>
      </w:r>
      <w:r w:rsidR="000448D1">
        <w:rPr>
          <w:rFonts w:ascii="Consolas" w:hAnsi="Consolas" w:cs="Segoe UI"/>
          <w:b/>
          <w:bCs/>
        </w:rPr>
        <w:t>Normal</w:t>
      </w:r>
      <w:r w:rsidR="000448D1">
        <w:rPr>
          <w:rFonts w:cs="Segoe UI"/>
        </w:rPr>
        <w:t xml:space="preserve">, </w:t>
      </w:r>
      <w:proofErr w:type="spellStart"/>
      <w:r w:rsidR="000448D1">
        <w:rPr>
          <w:rFonts w:ascii="Consolas" w:hAnsi="Consolas" w:cs="Segoe UI"/>
          <w:b/>
          <w:bCs/>
        </w:rPr>
        <w:t>PointerOver</w:t>
      </w:r>
      <w:proofErr w:type="spellEnd"/>
      <w:r w:rsidR="000448D1">
        <w:rPr>
          <w:rFonts w:cs="Segoe UI"/>
        </w:rPr>
        <w:t xml:space="preserve"> and </w:t>
      </w:r>
      <w:r w:rsidR="000448D1">
        <w:rPr>
          <w:rFonts w:ascii="Consolas" w:hAnsi="Consolas" w:cs="Segoe UI"/>
          <w:b/>
          <w:bCs/>
        </w:rPr>
        <w:t>Pressed</w:t>
      </w:r>
      <w:r w:rsidR="0091236B">
        <w:rPr>
          <w:rFonts w:cs="Segoe UI"/>
        </w:rPr>
        <w:t xml:space="preserve"> for the </w:t>
      </w:r>
      <w:proofErr w:type="spellStart"/>
      <w:r w:rsidR="000448D1">
        <w:rPr>
          <w:rFonts w:ascii="Consolas" w:hAnsi="Consolas" w:cs="Segoe UI"/>
          <w:b/>
          <w:bCs/>
        </w:rPr>
        <w:t>ComboBox</w:t>
      </w:r>
      <w:proofErr w:type="spellEnd"/>
      <w:r w:rsidR="0091236B">
        <w:rPr>
          <w:rFonts w:cs="Segoe UI"/>
        </w:rPr>
        <w:t xml:space="preserve"> </w:t>
      </w:r>
      <w:r w:rsidR="006C5B21">
        <w:rPr>
          <w:rFonts w:cs="Segoe UI"/>
        </w:rPr>
        <w:t>used</w:t>
      </w:r>
      <w:r w:rsidR="00805357">
        <w:rPr>
          <w:rFonts w:cs="Segoe UI"/>
        </w:rPr>
        <w:t xml:space="preserve"> in</w:t>
      </w:r>
      <w:r w:rsidR="006C5B21">
        <w:rPr>
          <w:rFonts w:cs="Segoe UI"/>
        </w:rPr>
        <w:t xml:space="preserve"> </w:t>
      </w:r>
      <w:r w:rsidR="0091236B">
        <w:rPr>
          <w:rFonts w:cs="Segoe UI"/>
        </w:rPr>
        <w:t xml:space="preserve">the </w:t>
      </w:r>
      <w:r w:rsidR="0091236B">
        <w:rPr>
          <w:rFonts w:cs="Segoe UI"/>
          <w:b/>
          <w:bCs/>
        </w:rPr>
        <w:t xml:space="preserve">Custom </w:t>
      </w:r>
      <w:proofErr w:type="spellStart"/>
      <w:r w:rsidR="000448D1">
        <w:rPr>
          <w:rFonts w:cs="Segoe UI"/>
          <w:b/>
          <w:bCs/>
        </w:rPr>
        <w:t>ComboBox</w:t>
      </w:r>
      <w:proofErr w:type="spellEnd"/>
      <w:r w:rsidR="0091236B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BCBD58D" w14:textId="039398F6" w:rsidR="00243851" w:rsidRDefault="00243851" w:rsidP="00243851">
      <w:pPr>
        <w:pStyle w:val="Heading2"/>
      </w:pPr>
      <w:r>
        <w:lastRenderedPageBreak/>
        <w:t xml:space="preserve">Step </w:t>
      </w:r>
      <w:r>
        <w:t>7</w:t>
      </w:r>
    </w:p>
    <w:p w14:paraId="45CC4AD4" w14:textId="77777777" w:rsidR="00243851" w:rsidRDefault="00243851" w:rsidP="00243851">
      <w:pPr>
        <w:rPr>
          <w:rFonts w:cs="Segoe UI"/>
          <w:color w:val="000000"/>
        </w:rPr>
      </w:pPr>
    </w:p>
    <w:p w14:paraId="495F813B" w14:textId="0DCC1F6C" w:rsidR="00243851" w:rsidRPr="00C7425C" w:rsidRDefault="00243851" w:rsidP="00243851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Pr="00A444D6">
        <w:rPr>
          <w:rFonts w:ascii="Consolas" w:hAnsi="Consolas"/>
          <w:b/>
          <w:bCs/>
        </w:rPr>
        <w:t xml:space="preserve">Visual State </w:t>
      </w:r>
      <w:r>
        <w:rPr>
          <w:rFonts w:ascii="Consolas" w:hAnsi="Consolas"/>
          <w:b/>
          <w:bCs/>
        </w:rPr>
        <w:t>Disabled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6FED8295" w14:textId="77777777" w:rsidR="00243851" w:rsidRDefault="00243851" w:rsidP="00243851"/>
    <w:p w14:paraId="05B77948" w14:textId="77777777" w:rsidR="00243851" w:rsidRPr="000449A3" w:rsidRDefault="00243851" w:rsidP="0024385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CD3610" wp14:editId="529FEECF">
                <wp:extent cx="6642000" cy="1404620"/>
                <wp:effectExtent l="0" t="0" r="26035" b="12700"/>
                <wp:docPr id="95289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4B7AFD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&gt;</w:t>
                            </w:r>
                          </w:p>
                          <w:p w14:paraId="02BA22CA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D561FF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A1D3979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E32AC86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59117B27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EAE6548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ackgroundDisabled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3703407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288C537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028C33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0C9435E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&gt;</w:t>
                            </w:r>
                          </w:p>
                          <w:p w14:paraId="142A2187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F54EA3F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orderBrushDisabled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7AB412F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FF0A129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D6369C0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9DCCC02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HeaderContentPresenter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68B39BA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632559B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ForegroundDisabled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40B0EA1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73CD895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44D9868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FDCA42D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6E931661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BCE84BF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ForegroundDisabled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CC75074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664D67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0B44B67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BD5FDF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PlaceholderTextBlock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F13C35A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43A4FA1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ForegroundDisabled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C0D979A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7DA6B1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F70B388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1A46371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DropDownGlyph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A87A36B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09510A6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DropDownGlyphForegroundDisabled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71AC5C6F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630E00" w14:textId="77777777" w:rsidR="00E573B3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486421" w14:textId="7F1D0F28" w:rsidR="00243851" w:rsidRPr="00E573B3" w:rsidRDefault="00E573B3" w:rsidP="00E573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73B3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E573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CD361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4B7AFD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Disabled"&gt;</w:t>
                      </w:r>
                    </w:p>
                    <w:p w14:paraId="02BA22CA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D561FF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A1D3979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E32AC86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59117B27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EAE6548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ComboBoxBackgroundDisabled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3703407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288C537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028C33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0C9435E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Background"&gt;</w:t>
                      </w:r>
                    </w:p>
                    <w:p w14:paraId="142A2187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F54EA3F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ComboBoxBorderBrushDisabled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7AB412F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FF0A129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D6369C0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9DCCC02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HeaderContentPresenter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68B39BA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632559B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ComboBoxForegroundDisabled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40B0EA1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73CD895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44D9868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FDCA42D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6E931661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BCE84BF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ComboBoxForegroundDisabled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CC75074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664D67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0B44B67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BD5FDF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PlaceholderTextBlock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F13C35A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43A4FA1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ComboBoxForegroundDisabled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C0D979A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7DA6B1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F70B388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1A46371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DropDownGlyph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A87A36B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09510A6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FF0000"/>
                        </w:rPr>
                        <w:t>ComboBoxDropDownGlyphForegroundDisabled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71AC5C6F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630E00" w14:textId="77777777" w:rsidR="00E573B3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486421" w14:textId="7F1D0F28" w:rsidR="00243851" w:rsidRPr="00E573B3" w:rsidRDefault="00E573B3" w:rsidP="00E573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73B3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E573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B4690A" w14:textId="77777777" w:rsidR="00243851" w:rsidRDefault="00243851" w:rsidP="00243851">
      <w:pPr>
        <w:rPr>
          <w:rFonts w:cs="Segoe UI"/>
          <w:b/>
          <w:bCs/>
        </w:rPr>
      </w:pPr>
    </w:p>
    <w:p w14:paraId="262E9314" w14:textId="7DCCB92A" w:rsidR="00243851" w:rsidRPr="0091236B" w:rsidRDefault="00243851" w:rsidP="00243851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 xml:space="preserve">Visual State </w:t>
      </w:r>
      <w:r>
        <w:rPr>
          <w:rFonts w:cs="Segoe UI"/>
        </w:rPr>
        <w:t xml:space="preserve">that will represent the </w:t>
      </w:r>
      <w:r w:rsidRPr="007C687F">
        <w:rPr>
          <w:rFonts w:cs="Segoe UI"/>
          <w:b/>
          <w:bCs/>
        </w:rPr>
        <w:t>State</w:t>
      </w:r>
      <w:r>
        <w:rPr>
          <w:rFonts w:cs="Segoe UI"/>
          <w:b/>
          <w:bCs/>
        </w:rPr>
        <w:t xml:space="preserve">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r w:rsidR="00E573B3">
        <w:rPr>
          <w:rFonts w:ascii="Consolas" w:hAnsi="Consolas" w:cs="Segoe UI"/>
          <w:b/>
          <w:bCs/>
        </w:rPr>
        <w:t>Disabled</w:t>
      </w:r>
      <w:r>
        <w:rPr>
          <w:rFonts w:cs="Segoe UI"/>
        </w:rPr>
        <w:t xml:space="preserve"> for the </w:t>
      </w:r>
      <w:proofErr w:type="spellStart"/>
      <w:r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6A5E4B45" w14:textId="77777777" w:rsidR="00243851" w:rsidRDefault="0024385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4764A7" w14:textId="082E4DDF" w:rsidR="00D778D8" w:rsidRDefault="00D778D8" w:rsidP="00FE74CD">
      <w:pPr>
        <w:pStyle w:val="Heading2"/>
      </w:pPr>
      <w:r>
        <w:lastRenderedPageBreak/>
        <w:t xml:space="preserve">Step </w:t>
      </w:r>
      <w:r w:rsidR="002B4C4C">
        <w:t>8</w:t>
      </w:r>
    </w:p>
    <w:p w14:paraId="27ED18C9" w14:textId="77777777" w:rsidR="00D778D8" w:rsidRDefault="00D778D8" w:rsidP="00D778D8">
      <w:pPr>
        <w:rPr>
          <w:rFonts w:cs="Segoe UI"/>
          <w:color w:val="000000"/>
        </w:rPr>
      </w:pPr>
    </w:p>
    <w:p w14:paraId="4DDCA0C0" w14:textId="3E6CC40A" w:rsidR="00D778D8" w:rsidRPr="00C7425C" w:rsidRDefault="00D778D8" w:rsidP="00D778D8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2B4C4C" w:rsidRPr="002B4C4C">
        <w:rPr>
          <w:rFonts w:ascii="Consolas" w:hAnsi="Consolas"/>
          <w:b/>
          <w:bCs/>
        </w:rPr>
        <w:t>Visual State Focused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240FB567" w14:textId="77777777" w:rsidR="00D778D8" w:rsidRDefault="00D778D8" w:rsidP="00D778D8"/>
    <w:p w14:paraId="09AEE71F" w14:textId="77777777" w:rsidR="00D778D8" w:rsidRPr="000449A3" w:rsidRDefault="00D778D8" w:rsidP="00D778D8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330FCB" wp14:editId="69F1AC85">
                <wp:extent cx="6642000" cy="1404620"/>
                <wp:effectExtent l="0" t="0" r="26035" b="12700"/>
                <wp:docPr id="3182029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D181F1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cused"&gt;</w:t>
                            </w:r>
                          </w:p>
                          <w:p w14:paraId="7A72DC2E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75C48D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uration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802282A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5CBD663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HighlightBackground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7EC42A4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DC59400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FCB98BE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HighlightBackground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0AF9B93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BF0151F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ackgroundBorderBrushFocused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466FB04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DB87722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8BF3369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A2417BE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5AF8A45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586662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ForegroundFocused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C5CBE67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D015879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7ABF8BD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726252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PlaceholderTextBlock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E32C0B2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C1775DB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ForegroundFocused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B1142E1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3F7001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CB8AE08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F93050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DropDownGlyph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9BF4ADF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AA836BC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DropDownGlyphForegroundFocused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248AF74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7FB0DC" w14:textId="77777777" w:rsidR="002B4C4C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CDA2C3" w14:textId="22B0B8D9" w:rsidR="00D778D8" w:rsidRPr="002B4C4C" w:rsidRDefault="002B4C4C" w:rsidP="002B4C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B4C4C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2B4C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330FC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D181F1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Focused"&gt;</w:t>
                      </w:r>
                    </w:p>
                    <w:p w14:paraId="7A72DC2E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75C48D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DoubleAnimation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Duration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802282A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5CBD663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HighlightBackground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7EC42A4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DC59400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FCB98BE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HighlightBackground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0AF9B93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BF0151F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ComboBoxBackgroundBorderBrushFocused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466FB04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DB87722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8BF3369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A2417BE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5AF8A45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586662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ComboBoxForegroundFocused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C5CBE67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D015879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7ABF8BD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726252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PlaceholderTextBlock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E32C0B2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C1775DB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ComboBoxForegroundFocused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B1142E1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3F7001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CB8AE08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F93050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DropDownGlyph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9BF4ADF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AA836BC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FF0000"/>
                        </w:rPr>
                        <w:t>ComboBoxDropDownGlyphForegroundFocused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248AF74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7FB0DC" w14:textId="77777777" w:rsidR="002B4C4C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CDA2C3" w14:textId="22B0B8D9" w:rsidR="00D778D8" w:rsidRPr="002B4C4C" w:rsidRDefault="002B4C4C" w:rsidP="002B4C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2B4C4C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2B4C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E5344E" w14:textId="77777777" w:rsidR="00D778D8" w:rsidRDefault="00D778D8" w:rsidP="00D778D8">
      <w:pPr>
        <w:rPr>
          <w:rFonts w:cs="Segoe UI"/>
          <w:b/>
          <w:bCs/>
        </w:rPr>
      </w:pPr>
    </w:p>
    <w:p w14:paraId="151455FA" w14:textId="688AC70B" w:rsidR="00D778D8" w:rsidRPr="0091236B" w:rsidRDefault="00D778D8" w:rsidP="00D778D8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 xml:space="preserve">Visual State </w:t>
      </w:r>
      <w:r>
        <w:rPr>
          <w:rFonts w:cs="Segoe UI"/>
        </w:rPr>
        <w:t xml:space="preserve">that will represent the </w:t>
      </w:r>
      <w:r w:rsidRPr="007C687F">
        <w:rPr>
          <w:rFonts w:cs="Segoe UI"/>
          <w:b/>
          <w:bCs/>
        </w:rPr>
        <w:t>State</w:t>
      </w:r>
      <w:r>
        <w:rPr>
          <w:rFonts w:cs="Segoe UI"/>
          <w:b/>
          <w:bCs/>
        </w:rPr>
        <w:t xml:space="preserve">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r w:rsidR="002B4C4C">
        <w:rPr>
          <w:rFonts w:ascii="Consolas" w:hAnsi="Consolas" w:cs="Segoe UI"/>
          <w:b/>
          <w:bCs/>
        </w:rPr>
        <w:t>Focused</w:t>
      </w:r>
      <w:r>
        <w:rPr>
          <w:rFonts w:cs="Segoe UI"/>
        </w:rPr>
        <w:t xml:space="preserve"> for the </w:t>
      </w:r>
      <w:proofErr w:type="spellStart"/>
      <w:r w:rsidR="002B4C4C"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 w:rsidR="002B4C4C"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1E889656" w14:textId="77777777" w:rsidR="00D778D8" w:rsidRDefault="00D778D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D019AB3" w14:textId="654F34EA" w:rsidR="00184677" w:rsidRDefault="00184677" w:rsidP="00FE74CD">
      <w:pPr>
        <w:pStyle w:val="Heading2"/>
      </w:pPr>
      <w:r>
        <w:lastRenderedPageBreak/>
        <w:t xml:space="preserve">Step </w:t>
      </w:r>
      <w:r w:rsidR="00E405BB">
        <w:t>9</w:t>
      </w:r>
    </w:p>
    <w:p w14:paraId="01989BE0" w14:textId="77777777" w:rsidR="00184677" w:rsidRDefault="00184677" w:rsidP="00184677">
      <w:pPr>
        <w:rPr>
          <w:rFonts w:cs="Segoe UI"/>
          <w:color w:val="000000"/>
        </w:rPr>
      </w:pPr>
    </w:p>
    <w:p w14:paraId="56A0817E" w14:textId="3BA86087" w:rsidR="00184677" w:rsidRPr="00C7425C" w:rsidRDefault="00184677" w:rsidP="00184677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Pr="00D778D8">
        <w:rPr>
          <w:rFonts w:ascii="Consolas" w:hAnsi="Consolas"/>
          <w:b/>
          <w:bCs/>
        </w:rPr>
        <w:t xml:space="preserve">Visual State </w:t>
      </w:r>
      <w:r>
        <w:rPr>
          <w:rFonts w:ascii="Consolas" w:hAnsi="Consolas"/>
          <w:b/>
          <w:bCs/>
        </w:rPr>
        <w:t>Focused</w:t>
      </w:r>
      <w:r w:rsidR="00E405BB">
        <w:rPr>
          <w:rFonts w:ascii="Consolas" w:hAnsi="Consolas"/>
          <w:b/>
          <w:bCs/>
        </w:rPr>
        <w:t xml:space="preserve"> Pressed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6694A38D" w14:textId="77777777" w:rsidR="00184677" w:rsidRDefault="00184677" w:rsidP="00184677"/>
    <w:p w14:paraId="6F534949" w14:textId="77777777" w:rsidR="00184677" w:rsidRPr="000449A3" w:rsidRDefault="00184677" w:rsidP="00184677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82D4C6" wp14:editId="4D296A26">
                <wp:extent cx="6642000" cy="1404620"/>
                <wp:effectExtent l="0" t="0" r="26035" b="12700"/>
                <wp:docPr id="12087137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ED72E6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cusedPressed"&gt;</w:t>
                            </w:r>
                          </w:p>
                          <w:p w14:paraId="015D9E40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8CB5AB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DoubleAnimation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uration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o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42258B5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B1F93C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HighlightBackground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AB358B2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D5EA611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15A853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0E7634D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7D95112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ForegroundFocusedPressed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708000C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8F6A466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90DC74E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0A3C4B2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PlaceholderTextBlock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5BD8D78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3E92644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PlaceHolderForegroundFocusedPressed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26DA0F3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2C43E20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D904624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DF97DD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DropDownGlyph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6D1C963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927951D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DropDownGlyphForegroundFocusedPressed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E902B36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BD6A0DE" w14:textId="77777777" w:rsidR="00E405BB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3098D8" w14:textId="43E62DDA" w:rsidR="00184677" w:rsidRPr="00E405BB" w:rsidRDefault="00E405BB" w:rsidP="00E405B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405B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E405B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82D4C6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ED72E6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FocusedPressed"&gt;</w:t>
                      </w:r>
                    </w:p>
                    <w:p w14:paraId="015D9E40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8CB5AB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DoubleAnimation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Duration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To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42258B5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B1F93C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HighlightBackground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AB358B2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D5EA611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15A853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0E7634D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7D95112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ComboBoxForegroundFocusedPressed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708000C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8F6A466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90DC74E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0A3C4B2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PlaceholderTextBlock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5BD8D78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3E92644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ComboBoxPlaceHolderForegroundFocusedPressed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26DA0F3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2C43E20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D904624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DF97DD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DropDownGlyph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6D1C963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927951D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FF0000"/>
                        </w:rPr>
                        <w:t>ComboBoxDropDownGlyphForegroundFocusedPressed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E902B36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BD6A0DE" w14:textId="77777777" w:rsidR="00E405BB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3098D8" w14:textId="43E62DDA" w:rsidR="00184677" w:rsidRPr="00E405BB" w:rsidRDefault="00E405BB" w:rsidP="00E405B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405B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E405B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2F7964" w14:textId="77777777" w:rsidR="00184677" w:rsidRDefault="00184677" w:rsidP="00184677">
      <w:pPr>
        <w:rPr>
          <w:rFonts w:cs="Segoe UI"/>
          <w:b/>
          <w:bCs/>
        </w:rPr>
      </w:pPr>
    </w:p>
    <w:p w14:paraId="5D50E58A" w14:textId="361543E8" w:rsidR="00184677" w:rsidRPr="0091236B" w:rsidRDefault="00184677" w:rsidP="00184677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 xml:space="preserve">Visual State </w:t>
      </w:r>
      <w:r>
        <w:rPr>
          <w:rFonts w:cs="Segoe UI"/>
        </w:rPr>
        <w:t xml:space="preserve">that will represent the </w:t>
      </w:r>
      <w:r w:rsidRPr="007C687F">
        <w:rPr>
          <w:rFonts w:cs="Segoe UI"/>
          <w:b/>
          <w:bCs/>
        </w:rPr>
        <w:t>State</w:t>
      </w:r>
      <w:r>
        <w:rPr>
          <w:rFonts w:cs="Segoe UI"/>
          <w:b/>
          <w:bCs/>
        </w:rPr>
        <w:t xml:space="preserve">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proofErr w:type="spellStart"/>
      <w:r w:rsidR="00D61ED8">
        <w:rPr>
          <w:rFonts w:ascii="Consolas" w:hAnsi="Consolas" w:cs="Segoe UI"/>
          <w:b/>
          <w:bCs/>
        </w:rPr>
        <w:t>Focused</w:t>
      </w:r>
      <w:r w:rsidR="00E405BB">
        <w:rPr>
          <w:rFonts w:ascii="Consolas" w:hAnsi="Consolas" w:cs="Segoe UI"/>
          <w:b/>
          <w:bCs/>
        </w:rPr>
        <w:t>Pressed</w:t>
      </w:r>
      <w:proofErr w:type="spellEnd"/>
      <w:r>
        <w:rPr>
          <w:rFonts w:cs="Segoe UI"/>
        </w:rPr>
        <w:t xml:space="preserve"> for the </w:t>
      </w:r>
      <w:proofErr w:type="spellStart"/>
      <w:r w:rsidR="00E405BB"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 w:rsidR="00E405BB"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4D0D139D" w14:textId="77777777" w:rsidR="00D46F2D" w:rsidRDefault="00D46F2D">
      <w:r>
        <w:br w:type="page"/>
      </w:r>
    </w:p>
    <w:p w14:paraId="5BD41D2E" w14:textId="7FF469C9" w:rsidR="00D46F2D" w:rsidRDefault="00D46F2D" w:rsidP="00D46F2D">
      <w:pPr>
        <w:pStyle w:val="Heading2"/>
      </w:pPr>
      <w:r>
        <w:lastRenderedPageBreak/>
        <w:t xml:space="preserve">Step </w:t>
      </w:r>
      <w:r>
        <w:t>10</w:t>
      </w:r>
    </w:p>
    <w:p w14:paraId="73705F14" w14:textId="77777777" w:rsidR="00D46F2D" w:rsidRDefault="00D46F2D" w:rsidP="00D46F2D">
      <w:pPr>
        <w:rPr>
          <w:rFonts w:cs="Segoe UI"/>
          <w:color w:val="000000"/>
        </w:rPr>
      </w:pPr>
    </w:p>
    <w:p w14:paraId="38FC6C4A" w14:textId="06268B66" w:rsidR="00D46F2D" w:rsidRPr="00C7425C" w:rsidRDefault="00D46F2D" w:rsidP="00D46F2D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860B30" w:rsidRPr="00860B30">
        <w:rPr>
          <w:rFonts w:ascii="Consolas" w:hAnsi="Consolas"/>
          <w:b/>
          <w:bCs/>
        </w:rPr>
        <w:t>Unfocused, Pointer Focused &amp; Focused Drop Down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46D32D9F" w14:textId="77777777" w:rsidR="00D46F2D" w:rsidRDefault="00D46F2D" w:rsidP="00D46F2D"/>
    <w:p w14:paraId="2E8A0554" w14:textId="77777777" w:rsidR="00D46F2D" w:rsidRPr="000449A3" w:rsidRDefault="00D46F2D" w:rsidP="00D46F2D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4E4592A" wp14:editId="473D5B27">
                <wp:extent cx="6642000" cy="1404620"/>
                <wp:effectExtent l="0" t="0" r="26035" b="12700"/>
                <wp:docPr id="16847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53874A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Unfocused"/&gt;</w:t>
                            </w:r>
                          </w:p>
                          <w:p w14:paraId="3B79FD5F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Focused"/&gt;</w:t>
                            </w:r>
                          </w:p>
                          <w:p w14:paraId="51F9F708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cusedDropDown"&gt;</w:t>
                            </w:r>
                          </w:p>
                          <w:p w14:paraId="7D86DFB8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A4192AD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Duration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0A4C201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Visibility"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B35AF5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PopupBorder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AB5447E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&gt;</w:t>
                            </w:r>
                          </w:p>
                          <w:p w14:paraId="571172C2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6C6646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le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ibility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9C778E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.Valu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A33A30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FBEE5F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0F49AEC" w14:textId="77777777" w:rsidR="00860B30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721467A" w14:textId="22E8412E" w:rsidR="00D46F2D" w:rsidRPr="00860B30" w:rsidRDefault="00860B30" w:rsidP="00860B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860B3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860B3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E4592A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53874A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Unfocused"/&gt;</w:t>
                      </w:r>
                    </w:p>
                    <w:p w14:paraId="3B79FD5F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PointerFocused"/&gt;</w:t>
                      </w:r>
                    </w:p>
                    <w:p w14:paraId="51F9F708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FocusedDropDown"&gt;</w:t>
                      </w:r>
                    </w:p>
                    <w:p w14:paraId="7D86DFB8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A4192AD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Duration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0A4C201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Visibility"</w:t>
                      </w: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B35AF5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PopupBorder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AB5447E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="0"&gt;</w:t>
                      </w:r>
                    </w:p>
                    <w:p w14:paraId="571172C2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6C6646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>Visible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Visibility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9C778E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DiscreteObjectKeyFrame.Valu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A33A30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FBEE5F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0F49AEC" w14:textId="77777777" w:rsidR="00860B30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721467A" w14:textId="22E8412E" w:rsidR="00D46F2D" w:rsidRPr="00860B30" w:rsidRDefault="00860B30" w:rsidP="00860B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860B3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860B3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FB35D0" w14:textId="77777777" w:rsidR="00D46F2D" w:rsidRDefault="00D46F2D" w:rsidP="00D46F2D">
      <w:pPr>
        <w:rPr>
          <w:rFonts w:cs="Segoe UI"/>
          <w:b/>
          <w:bCs/>
        </w:rPr>
      </w:pPr>
    </w:p>
    <w:p w14:paraId="634C65A5" w14:textId="7AB25EBD" w:rsidR="00D46F2D" w:rsidRPr="0091236B" w:rsidRDefault="00D46F2D" w:rsidP="00D46F2D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>Visual State</w:t>
      </w:r>
      <w:r w:rsidR="00860B30">
        <w:rPr>
          <w:rFonts w:cs="Segoe UI"/>
          <w:b/>
          <w:bCs/>
        </w:rPr>
        <w:t>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hat will represent the </w:t>
      </w:r>
      <w:r w:rsidRPr="007C687F">
        <w:rPr>
          <w:rFonts w:cs="Segoe UI"/>
          <w:b/>
          <w:bCs/>
        </w:rPr>
        <w:t>State</w:t>
      </w:r>
      <w:r w:rsidR="00860B30">
        <w:rPr>
          <w:rFonts w:cs="Segoe UI"/>
          <w:b/>
          <w:bCs/>
        </w:rPr>
        <w:t>s</w:t>
      </w:r>
      <w:r>
        <w:rPr>
          <w:rFonts w:cs="Segoe UI"/>
          <w:b/>
          <w:bCs/>
        </w:rPr>
        <w:t xml:space="preserve">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r w:rsidR="00860B30">
        <w:rPr>
          <w:rFonts w:ascii="Consolas" w:hAnsi="Consolas" w:cs="Segoe UI"/>
          <w:b/>
          <w:bCs/>
        </w:rPr>
        <w:t>Unfocused</w:t>
      </w:r>
      <w:r w:rsidR="00860B30">
        <w:rPr>
          <w:rFonts w:cs="Segoe UI"/>
        </w:rPr>
        <w:t xml:space="preserve">, </w:t>
      </w:r>
      <w:proofErr w:type="spellStart"/>
      <w:r w:rsidR="00860B30">
        <w:rPr>
          <w:rFonts w:ascii="Consolas" w:hAnsi="Consolas" w:cs="Segoe UI"/>
          <w:b/>
          <w:bCs/>
        </w:rPr>
        <w:t>PointerFocused</w:t>
      </w:r>
      <w:proofErr w:type="spellEnd"/>
      <w:r w:rsidR="00860B30">
        <w:rPr>
          <w:rFonts w:cs="Segoe UI"/>
        </w:rPr>
        <w:t xml:space="preserve"> and </w:t>
      </w:r>
      <w:proofErr w:type="spellStart"/>
      <w:r w:rsidR="00860B30">
        <w:rPr>
          <w:rFonts w:ascii="Consolas" w:hAnsi="Consolas" w:cs="Segoe UI"/>
          <w:b/>
          <w:bCs/>
        </w:rPr>
        <w:t>FocusedDropDown</w:t>
      </w:r>
      <w:proofErr w:type="spellEnd"/>
      <w:r>
        <w:rPr>
          <w:rFonts w:cs="Segoe UI"/>
        </w:rPr>
        <w:t xml:space="preserve"> for the </w:t>
      </w:r>
      <w:proofErr w:type="spellStart"/>
      <w:r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7DC1E851" w14:textId="77777777" w:rsidR="00DB58E7" w:rsidRDefault="00DB58E7"/>
    <w:p w14:paraId="428437F8" w14:textId="77777777" w:rsidR="00DB58E7" w:rsidRDefault="00DB58E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F3714B" w14:textId="5A59CFC2" w:rsidR="00DB58E7" w:rsidRDefault="00DB58E7" w:rsidP="00DB58E7">
      <w:pPr>
        <w:pStyle w:val="Heading2"/>
      </w:pPr>
      <w:r>
        <w:lastRenderedPageBreak/>
        <w:t>Step 1</w:t>
      </w:r>
      <w:r>
        <w:t>1</w:t>
      </w:r>
    </w:p>
    <w:p w14:paraId="714E0C7B" w14:textId="77777777" w:rsidR="00DB58E7" w:rsidRDefault="00DB58E7" w:rsidP="00DB58E7">
      <w:pPr>
        <w:rPr>
          <w:rFonts w:cs="Segoe UI"/>
          <w:color w:val="000000"/>
        </w:rPr>
      </w:pPr>
    </w:p>
    <w:p w14:paraId="5A41BA67" w14:textId="2861EB38" w:rsidR="00DB58E7" w:rsidRPr="00C7425C" w:rsidRDefault="00DB58E7" w:rsidP="00DB58E7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Pr="00DB58E7">
        <w:rPr>
          <w:rFonts w:ascii="Consolas" w:hAnsi="Consolas"/>
          <w:b/>
          <w:bCs/>
        </w:rPr>
        <w:t>Visual State Group Drop Down States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2698D4AA" w14:textId="77777777" w:rsidR="00DB58E7" w:rsidRDefault="00DB58E7" w:rsidP="00DB58E7"/>
    <w:p w14:paraId="50235007" w14:textId="77777777" w:rsidR="00DB58E7" w:rsidRPr="000449A3" w:rsidRDefault="00DB58E7" w:rsidP="00DB58E7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54CD51D" wp14:editId="3F986957">
                <wp:extent cx="6642000" cy="1404620"/>
                <wp:effectExtent l="0" t="0" r="26035" b="12700"/>
                <wp:docPr id="8445444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EC2B531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opDownStates"&gt;</w:t>
                            </w:r>
                          </w:p>
                          <w:p w14:paraId="0EAE170F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ened"&gt;</w:t>
                            </w:r>
                          </w:p>
                          <w:p w14:paraId="47B75079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E970A5F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SplitOpenThemeAnimation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ClosedTargetNam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6375C53D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OffsetFromCenter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.DropDownOffse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81C9020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</w:p>
                          <w:p w14:paraId="3AD1E2BC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OpenedTargetNam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PopupBorder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0F4083C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OpenedLength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.DropDownOpenedHeigh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CECB9A4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}}"/&gt;</w:t>
                            </w:r>
                          </w:p>
                          <w:p w14:paraId="309AAC3C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CE439A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C044190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Closed"&gt;</w:t>
                            </w:r>
                          </w:p>
                          <w:p w14:paraId="2A540A41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1A2A64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SplitCloseThemeAnimation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7D922D0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ClosedTargetNam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Presenter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30192901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OffsetFromCenter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.DropDownOffse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046E1FB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</w:p>
                          <w:p w14:paraId="4A583320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OpenedTargetNam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PopupBorder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4AE1D68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OpenedLength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.DropDownOpenedHeigh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6AADCE6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}}"/&gt;</w:t>
                            </w:r>
                          </w:p>
                          <w:p w14:paraId="33E92D49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7B192C" w14:textId="77777777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CD230AD" w14:textId="748163AE" w:rsidR="00DB58E7" w:rsidRPr="00DB58E7" w:rsidRDefault="00DB58E7" w:rsidP="00DB58E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B58E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DB58E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4CD51D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EC2B531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DropDownStates"&gt;</w:t>
                      </w:r>
                    </w:p>
                    <w:p w14:paraId="0EAE170F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Opened"&gt;</w:t>
                      </w:r>
                    </w:p>
                    <w:p w14:paraId="47B75079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E970A5F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SplitOpenThemeAnimation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ClosedTargetNam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6375C53D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OffsetFromCenter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.DropDownOffse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81C9020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</w:p>
                    <w:p w14:paraId="3AD1E2BC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OpenedTargetNam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PopupBorder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0F4083C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OpenedLength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.DropDownOpenedHeigh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CECB9A4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}}"/&gt;</w:t>
                      </w:r>
                    </w:p>
                    <w:p w14:paraId="309AAC3C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CE439A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C044190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Closed"&gt;</w:t>
                      </w:r>
                    </w:p>
                    <w:p w14:paraId="2A540A41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1A2A64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SplitCloseThemeAnimation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7D922D0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ClosedTargetNam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ContentPresenter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30192901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OffsetFromCenter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.DropDownOffse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046E1FB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</w:p>
                    <w:p w14:paraId="4A583320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OpenedTargetNam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PopupBorder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4AE1D68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OpenedLength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.DropDownOpenedHeigh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6AADCE6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}}"/&gt;</w:t>
                      </w:r>
                    </w:p>
                    <w:p w14:paraId="33E92D49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7B192C" w14:textId="77777777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CD230AD" w14:textId="748163AE" w:rsidR="00DB58E7" w:rsidRPr="00DB58E7" w:rsidRDefault="00DB58E7" w:rsidP="00DB58E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B58E7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DB58E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C20750" w14:textId="77777777" w:rsidR="00DB58E7" w:rsidRDefault="00DB58E7" w:rsidP="00DB58E7">
      <w:pPr>
        <w:rPr>
          <w:rFonts w:cs="Segoe UI"/>
          <w:b/>
          <w:bCs/>
        </w:rPr>
      </w:pPr>
    </w:p>
    <w:p w14:paraId="2F9F820C" w14:textId="238C5EF8" w:rsidR="00DB58E7" w:rsidRPr="0091236B" w:rsidRDefault="00DB58E7" w:rsidP="00DB58E7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>Visual State</w:t>
      </w:r>
      <w:r>
        <w:rPr>
          <w:rFonts w:cs="Segoe UI"/>
          <w:b/>
          <w:bCs/>
        </w:rPr>
        <w:t xml:space="preserve"> Group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that will represent the</w:t>
      </w:r>
      <w:r>
        <w:rPr>
          <w:rFonts w:cs="Segoe UI"/>
        </w:rPr>
        <w:t xml:space="preserve"> </w:t>
      </w:r>
      <w:proofErr w:type="gramStart"/>
      <w:r>
        <w:rPr>
          <w:rFonts w:cs="Segoe UI"/>
          <w:b/>
          <w:bCs/>
        </w:rPr>
        <w:t>Drop Down</w:t>
      </w:r>
      <w:proofErr w:type="gramEnd"/>
      <w:r>
        <w:rPr>
          <w:rFonts w:cs="Segoe UI"/>
        </w:rPr>
        <w:t xml:space="preserve"> </w:t>
      </w:r>
      <w:r w:rsidRPr="007C687F">
        <w:rPr>
          <w:rFonts w:cs="Segoe UI"/>
          <w:b/>
          <w:bCs/>
        </w:rPr>
        <w:t>State</w:t>
      </w:r>
      <w:r>
        <w:rPr>
          <w:rFonts w:cs="Segoe UI"/>
          <w:b/>
          <w:bCs/>
        </w:rPr>
        <w:t xml:space="preserve">s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r>
        <w:rPr>
          <w:rFonts w:ascii="Consolas" w:hAnsi="Consolas" w:cs="Segoe UI"/>
          <w:b/>
          <w:bCs/>
        </w:rPr>
        <w:t>Opened</w:t>
      </w:r>
      <w:r>
        <w:rPr>
          <w:rFonts w:cs="Segoe UI"/>
        </w:rPr>
        <w:t xml:space="preserve"> and</w:t>
      </w:r>
      <w:r>
        <w:rPr>
          <w:rFonts w:cs="Segoe UI"/>
        </w:rPr>
        <w:t xml:space="preserve"> </w:t>
      </w:r>
      <w:r>
        <w:rPr>
          <w:rFonts w:ascii="Consolas" w:hAnsi="Consolas" w:cs="Segoe UI"/>
          <w:b/>
          <w:bCs/>
        </w:rPr>
        <w:t>Closed</w:t>
      </w:r>
      <w:r>
        <w:rPr>
          <w:rFonts w:cs="Segoe UI"/>
        </w:rPr>
        <w:t xml:space="preserve"> for the </w:t>
      </w:r>
      <w:proofErr w:type="spellStart"/>
      <w:r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31ED22AB" w14:textId="23689251" w:rsidR="00D46F2D" w:rsidRDefault="00D46F2D">
      <w:r>
        <w:br w:type="page"/>
      </w:r>
    </w:p>
    <w:p w14:paraId="5630939E" w14:textId="61A0E431" w:rsidR="00ED7B92" w:rsidRDefault="00ED7B92" w:rsidP="00FE74CD">
      <w:pPr>
        <w:pStyle w:val="Heading2"/>
      </w:pPr>
      <w:r>
        <w:lastRenderedPageBreak/>
        <w:t xml:space="preserve">Step </w:t>
      </w:r>
      <w:r w:rsidR="00FE74CD">
        <w:t>12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3CBFBE87" w14:textId="2D8958B3" w:rsidR="00E011E0" w:rsidRPr="00C7425C" w:rsidRDefault="00E011E0" w:rsidP="00E011E0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B574EC">
        <w:t>below</w:t>
      </w:r>
      <w:r>
        <w:t xml:space="preserve">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A54B8D"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 w:rsidRPr="00A54B8D">
        <w:rPr>
          <w:rFonts w:cs="Segoe UI"/>
          <w:b/>
          <w:bCs/>
        </w:rPr>
        <w:t>XAML</w:t>
      </w:r>
      <w:r w:rsidR="00234458"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BBEF86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Span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1E0DF31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3ADF29DA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/&gt;</w:t>
                            </w:r>
                          </w:p>
                          <w:p w14:paraId="1E555BE0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ighlightBackground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Span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B26562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15E8459C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Background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BackgroundUnfocused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AC31F75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Opacity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/&gt;</w:t>
                            </w:r>
                          </w:p>
                          <w:p w14:paraId="7A9A7E4D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entPresenter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3EC5606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ContentAlignmen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6CACD601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Margin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</w:p>
                          <w:p w14:paraId="3D9ADC8C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ContentAlignmen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790BCE2F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lock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ceholderTextBlock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4F1CD6B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PlaceHolderForeground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B6274E2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PlaceholderTex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B2AFB55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AF8E808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FontIcon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DropDownGlyph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EA7A5B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</w:t>
                            </w:r>
                          </w:p>
                          <w:p w14:paraId="6364F436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FontSize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2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FontFamily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SymbolThemeFontFamily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2F99ED3" w14:textId="77777777" w:rsidR="00FE74CD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Glyph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&amp;#xE0E5;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Right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IsHitTestVisible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CD69001" w14:textId="2D4ECB03" w:rsidR="00ED7B92" w:rsidRPr="00FE74CD" w:rsidRDefault="00FE74CD" w:rsidP="00FE74C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Margin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0,10,10,10"</w:t>
                            </w:r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FE74CD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1BBEF86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ColumnSpan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1E0DF31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Salmon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3ADF29DA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5"/&gt;</w:t>
                      </w:r>
                    </w:p>
                    <w:p w14:paraId="1E555BE0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HighlightBackground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ColumnSpan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B26562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Gold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15E8459C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Background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ComboBoxBackgroundUnfocused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AC31F75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Opacity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5"/&gt;</w:t>
                      </w:r>
                    </w:p>
                    <w:p w14:paraId="7A9A7E4D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ContentPresenter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3EC5606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HorizontalContentAlignmen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6CACD601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Margin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</w:p>
                    <w:p w14:paraId="3D9ADC8C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VerticalContentAlignmen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790BCE2F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xtBlock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PlaceholderTextBlock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4F1CD6B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ComboBoxPlaceHolderForeground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B6274E2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PlaceholderTex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B2AFB55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AF8E808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FontIcon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DropDownGlyph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EA7A5B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Gold"</w:t>
                      </w:r>
                    </w:p>
                    <w:p w14:paraId="6364F436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FontSize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12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FontFamily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SymbolThemeFontFamily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2F99ED3" w14:textId="77777777" w:rsidR="00FE74CD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Glyph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&amp;#xE0E5;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Right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IsHitTestVisible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FE74C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CD69001" w14:textId="2D4ECB03" w:rsidR="00ED7B92" w:rsidRPr="00FE74CD" w:rsidRDefault="00FE74CD" w:rsidP="00FE74C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Margin</w:t>
                      </w:r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0,10,10,10"</w:t>
                      </w:r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FE74CD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22219A5E" w14:textId="22BBBFFB" w:rsidR="00247368" w:rsidRPr="00247368" w:rsidRDefault="00247368" w:rsidP="00247368">
      <w:pPr>
        <w:rPr>
          <w:rFonts w:cs="Segoe UI"/>
        </w:rPr>
      </w:pPr>
      <w:r w:rsidRPr="0090125C">
        <w:rPr>
          <w:rFonts w:cs="Segoe UI"/>
        </w:rPr>
        <w:t>Th</w:t>
      </w:r>
      <w:r w:rsidR="007C687F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</w:t>
      </w:r>
      <w:r>
        <w:rPr>
          <w:rFonts w:cs="Segoe UI"/>
        </w:rPr>
        <w:t xml:space="preserve">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for the </w:t>
      </w:r>
      <w:r>
        <w:rPr>
          <w:rFonts w:cs="Segoe UI"/>
        </w:rPr>
        <w:t xml:space="preserve">layout </w:t>
      </w:r>
      <w:r w:rsidR="007C687F">
        <w:rPr>
          <w:rFonts w:cs="Segoe UI"/>
        </w:rPr>
        <w:t>of</w:t>
      </w:r>
      <w:r>
        <w:rPr>
          <w:rFonts w:cs="Segoe UI"/>
        </w:rPr>
        <w:t xml:space="preserve"> </w:t>
      </w:r>
      <w:r w:rsidR="007C687F">
        <w:rPr>
          <w:rFonts w:cs="Segoe UI"/>
        </w:rPr>
        <w:t>a</w:t>
      </w:r>
      <w:r>
        <w:rPr>
          <w:rFonts w:cs="Segoe UI"/>
        </w:rPr>
        <w:t xml:space="preserve"> </w:t>
      </w:r>
      <w:proofErr w:type="spellStart"/>
      <w:r w:rsidR="00FE74CD"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applied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 xml:space="preserve">Custom </w:t>
      </w:r>
      <w:proofErr w:type="spellStart"/>
      <w:r w:rsidR="00FE74CD"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C754FBE" w14:textId="77777777" w:rsidR="000E19B3" w:rsidRDefault="000E19B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C979FE6" w14:textId="530330D5" w:rsidR="000E19B3" w:rsidRDefault="000E19B3" w:rsidP="000E19B3">
      <w:pPr>
        <w:pStyle w:val="Heading2"/>
      </w:pPr>
      <w:r>
        <w:lastRenderedPageBreak/>
        <w:t>Step 1</w:t>
      </w:r>
      <w:r>
        <w:t>3</w:t>
      </w:r>
    </w:p>
    <w:p w14:paraId="1FDE0F27" w14:textId="77777777" w:rsidR="000E19B3" w:rsidRDefault="000E19B3" w:rsidP="000E19B3">
      <w:pPr>
        <w:rPr>
          <w:rFonts w:cs="Segoe UI"/>
          <w:color w:val="000000"/>
        </w:rPr>
      </w:pPr>
    </w:p>
    <w:p w14:paraId="24F8016B" w14:textId="4A98C198" w:rsidR="000E19B3" w:rsidRPr="00C7425C" w:rsidRDefault="000E19B3" w:rsidP="000E19B3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Popup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 </w:t>
      </w:r>
      <w:r w:rsidRPr="00A54B8D">
        <w:rPr>
          <w:rFonts w:cs="Segoe UI"/>
          <w:b/>
          <w:bCs/>
        </w:rPr>
        <w:t>XAML</w:t>
      </w:r>
      <w:r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595B2CD4" w14:textId="77777777" w:rsidR="000E19B3" w:rsidRDefault="000E19B3" w:rsidP="000E19B3">
      <w:pPr>
        <w:rPr>
          <w:rFonts w:cs="Segoe UI"/>
        </w:rPr>
      </w:pPr>
    </w:p>
    <w:p w14:paraId="19D39B62" w14:textId="77777777" w:rsidR="000E19B3" w:rsidRPr="00BB323D" w:rsidRDefault="000E19B3" w:rsidP="000E19B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E18B4C" wp14:editId="58A9BC13">
                <wp:extent cx="6642000" cy="1404620"/>
                <wp:effectExtent l="0" t="0" r="26035" b="12700"/>
                <wp:docPr id="19974181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B1127A2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Popup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pup"&gt;</w:t>
                            </w:r>
                          </w:p>
                          <w:p w14:paraId="6C2A5D85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pupBorder"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</w:t>
                            </w:r>
                          </w:p>
                          <w:p w14:paraId="3052B832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DropdownBorderThickness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707119D2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</w:p>
                          <w:p w14:paraId="3DF88E51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gramStart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0,-</w:t>
                            </w:r>
                            <w:proofErr w:type="gram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1,0,-1"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&gt;</w:t>
                            </w:r>
                          </w:p>
                          <w:p w14:paraId="03788B2D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ScrollViewer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crollViewer"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7FF758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</w:p>
                          <w:p w14:paraId="4240B513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BringIntoViewOnFocusChang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76F6608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BringIntoViewOnFocusChang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17AA095D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DropDownForegroun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7136010F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ScrollMod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D39935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HorizontalScrollMod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3A94A5D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ScrollBarVisibility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096AFE6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HorizontalScrollBarVisibility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FE6C36D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IsHorizontalRailEnable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E40145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IsHorizontalRailEnable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40117CC9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IsVerticalRailEnable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ECFC8A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IsVerticalRailEnable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13A12BF4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IsDeferredScrollingEnable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91FDFD2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IsDeferredScrollingEnabled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46DA4D43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MinWidth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TemplateSettings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DropDownContentMinWidth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D2D23D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RelativeSource</w:t>
                            </w:r>
                            <w:proofErr w:type="spellEnd"/>
                            <w:proofErr w:type="gramStart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lativeSourc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ode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TemplatedParent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}"</w:t>
                            </w:r>
                          </w:p>
                          <w:p w14:paraId="15D85244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napPointsTyp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OptionalSingl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ZoomMod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</w:t>
                            </w:r>
                          </w:p>
                          <w:p w14:paraId="26D8C7F5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crollBarVisibility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57BBFE5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VerticalScrollBarVisibility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77D8F61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crollMod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6F25841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.VerticalScrollMod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A306B31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napPointsAlignment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ar"&gt;</w:t>
                            </w:r>
                          </w:p>
                          <w:p w14:paraId="4E8CE568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resenter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FF0000"/>
                              </w:rPr>
                              <w:t>ComboBoxDropdownContentMargin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E499FE0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ScrollViewer</w:t>
                            </w:r>
                            <w:proofErr w:type="spellEnd"/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8706BA" w14:textId="77777777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F2CADC" w14:textId="0C19E9CF" w:rsidR="000E19B3" w:rsidRPr="000E19B3" w:rsidRDefault="000E19B3" w:rsidP="000E19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A31515"/>
                              </w:rPr>
                              <w:t>Popup</w:t>
                            </w:r>
                            <w:r w:rsidRPr="000E19B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E18B4C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B1127A2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Popup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Popup"&gt;</w:t>
                      </w:r>
                    </w:p>
                    <w:p w14:paraId="6C2A5D85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PopupBorder"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Salmon"</w:t>
                      </w:r>
                    </w:p>
                    <w:p w14:paraId="3052B832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ComboBoxDropdownBorderThickness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707119D2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</w:p>
                    <w:p w14:paraId="3DF88E51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gramStart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0,-</w:t>
                      </w:r>
                      <w:proofErr w:type="gram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1,0,-1"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15"&gt;</w:t>
                      </w:r>
                    </w:p>
                    <w:p w14:paraId="03788B2D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ScrollViewer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ScrollViewer"</w:t>
                      </w: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7FF758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</w:p>
                    <w:p w14:paraId="4240B513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BringIntoViewOnFocusChang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76F6608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BringIntoViewOnFocusChang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17AA095D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ComboBoxDropDownForegroun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7136010F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HorizontalScrollMod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D39935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HorizontalScrollMod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3A94A5D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HorizontalScrollBarVisibility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096AFE6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HorizontalScrollBarVisibility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FE6C36D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IsHorizontalRailEnable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E40145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IsHorizontalRailEnable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40117CC9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IsVerticalRailEnable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ECFC8A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IsVerticalRailEnable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13A12BF4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IsDeferredScrollingEnable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91FDFD2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IsDeferredScrollingEnabled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46DA4D43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MinWidth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TemplateSettings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DropDownContentMinWidth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D2D23D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RelativeSource</w:t>
                      </w:r>
                      <w:proofErr w:type="spellEnd"/>
                      <w:proofErr w:type="gramStart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RelativeSourc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Mode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TemplatedParent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}"</w:t>
                      </w:r>
                    </w:p>
                    <w:p w14:paraId="15D85244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VerticalSnapPointsTyp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OptionalSingl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ZoomMod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Disabled"</w:t>
                      </w:r>
                    </w:p>
                    <w:p w14:paraId="26D8C7F5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VerticalScrollBarVisibility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57BBFE5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VerticalScrollBarVisibility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77D8F61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VerticalScrollMod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6F25841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.VerticalScrollMod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A306B31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VerticalSnapPointsAlignment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Near"&gt;</w:t>
                      </w:r>
                    </w:p>
                    <w:p w14:paraId="4E8CE568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ItemsPresenter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FF0000"/>
                        </w:rPr>
                        <w:t>ComboBoxDropdownContentMargin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E499FE0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ScrollViewer</w:t>
                      </w:r>
                      <w:proofErr w:type="spellEnd"/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8706BA" w14:textId="77777777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F2CADC" w14:textId="0C19E9CF" w:rsidR="000E19B3" w:rsidRPr="000E19B3" w:rsidRDefault="000E19B3" w:rsidP="000E19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E19B3">
                        <w:rPr>
                          <w:rFonts w:ascii="Consolas" w:hAnsi="Consolas" w:cs="Cascadia Mono"/>
                          <w:color w:val="A31515"/>
                        </w:rPr>
                        <w:t>Popup</w:t>
                      </w:r>
                      <w:r w:rsidRPr="000E19B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FCB453" w14:textId="77777777" w:rsidR="000E19B3" w:rsidRDefault="000E19B3" w:rsidP="000E19B3"/>
    <w:p w14:paraId="2A9EB70F" w14:textId="23252269" w:rsidR="000E19B3" w:rsidRPr="00247368" w:rsidRDefault="000E19B3" w:rsidP="000E19B3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the </w:t>
      </w:r>
      <w:r>
        <w:rPr>
          <w:rFonts w:cs="Segoe UI"/>
          <w:b/>
          <w:bCs/>
        </w:rPr>
        <w:t>Popup</w:t>
      </w:r>
      <w:r>
        <w:rPr>
          <w:rFonts w:cs="Segoe UI"/>
        </w:rPr>
        <w:t xml:space="preserve"> </w:t>
      </w:r>
      <w:r>
        <w:rPr>
          <w:rFonts w:cs="Segoe UI"/>
        </w:rPr>
        <w:t>used for</w:t>
      </w:r>
      <w:r>
        <w:rPr>
          <w:rFonts w:cs="Segoe UI"/>
        </w:rPr>
        <w:t xml:space="preserve"> </w:t>
      </w:r>
      <w:r w:rsidR="00B43C91">
        <w:rPr>
          <w:rFonts w:cs="Segoe UI"/>
        </w:rPr>
        <w:t>the</w:t>
      </w:r>
      <w:r>
        <w:rPr>
          <w:rFonts w:cs="Segoe UI"/>
        </w:rPr>
        <w:t xml:space="preserve"> </w:t>
      </w:r>
      <w:proofErr w:type="spellStart"/>
      <w:r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is applied for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omboBox</w:t>
      </w:r>
      <w:proofErr w:type="spellEnd"/>
      <w:r>
        <w:rPr>
          <w:rFonts w:cs="Segoe UI"/>
        </w:rPr>
        <w:t>.</w:t>
      </w:r>
    </w:p>
    <w:p w14:paraId="2586F6E8" w14:textId="77777777" w:rsidR="000E19B3" w:rsidRDefault="000E19B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5490F97F" w:rsidR="00915C09" w:rsidRDefault="00915C09" w:rsidP="00073769">
      <w:pPr>
        <w:pStyle w:val="Heading2"/>
      </w:pPr>
      <w:r>
        <w:lastRenderedPageBreak/>
        <w:t xml:space="preserve">Step </w:t>
      </w:r>
      <w:r w:rsidR="00073769">
        <w:t>14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EE66F46">
                  <wp:extent cx="2635192" cy="2018283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4D7D9DD" w:rsidR="00D47544" w:rsidRDefault="00D47544" w:rsidP="006A1511">
      <w:pPr>
        <w:pStyle w:val="Heading2"/>
      </w:pPr>
      <w:r>
        <w:t xml:space="preserve">Step </w:t>
      </w:r>
      <w:r w:rsidR="006A1511">
        <w:t>15</w:t>
      </w:r>
    </w:p>
    <w:p w14:paraId="623A09A9" w14:textId="77777777" w:rsidR="00D47544" w:rsidRDefault="00D47544" w:rsidP="00D47544"/>
    <w:p w14:paraId="293648C7" w14:textId="77777777" w:rsidR="00E739C1" w:rsidRDefault="00E739C1" w:rsidP="00E739C1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2292CCCB" w14:textId="77777777" w:rsidR="00E739C1" w:rsidRDefault="00E739C1" w:rsidP="00E739C1">
      <w:pPr>
        <w:rPr>
          <w:rFonts w:cs="Segoe UI"/>
          <w:color w:val="000000"/>
        </w:rPr>
      </w:pPr>
    </w:p>
    <w:p w14:paraId="74C73AB2" w14:textId="77777777" w:rsidR="00E739C1" w:rsidRDefault="00E739C1" w:rsidP="00E739C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D02D1A" wp14:editId="4E5F26F8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A87F4D" w14:textId="77777777" w:rsidR="00E739C1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3288875" w14:textId="77777777" w:rsidR="00E739C1" w:rsidRPr="007A65F3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507E864" w14:textId="77777777" w:rsidR="00E739C1" w:rsidRPr="007A65F3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6B0FC8" w14:textId="77777777" w:rsidR="00E739C1" w:rsidRPr="007A65F3" w:rsidRDefault="00E739C1" w:rsidP="00E739C1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D02D1A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8A87F4D" w14:textId="77777777" w:rsidR="00E739C1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3288875" w14:textId="77777777" w:rsidR="00E739C1" w:rsidRPr="007A65F3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507E864" w14:textId="77777777" w:rsidR="00E739C1" w:rsidRPr="007A65F3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6B0FC8" w14:textId="77777777" w:rsidR="00E739C1" w:rsidRPr="007A65F3" w:rsidRDefault="00E739C1" w:rsidP="00E739C1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23AC49" w14:textId="77777777" w:rsidR="00E739C1" w:rsidRDefault="00E739C1" w:rsidP="00E739C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5953C77" w14:textId="59778D81" w:rsidR="00E739C1" w:rsidRDefault="00E739C1" w:rsidP="006A1511">
      <w:pPr>
        <w:pStyle w:val="Heading2"/>
      </w:pPr>
      <w:r>
        <w:t xml:space="preserve">Step </w:t>
      </w:r>
      <w:r w:rsidR="00B27BCC">
        <w:t>1</w:t>
      </w:r>
      <w:r w:rsidR="006A1511">
        <w:t>6</w:t>
      </w:r>
    </w:p>
    <w:p w14:paraId="293D9A2B" w14:textId="77777777" w:rsidR="00E739C1" w:rsidRDefault="00E739C1" w:rsidP="00E739C1"/>
    <w:p w14:paraId="3B501D8B" w14:textId="77777777" w:rsidR="00E739C1" w:rsidRPr="00833CE0" w:rsidRDefault="00E739C1" w:rsidP="00E739C1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B8A20A3" w14:textId="77777777" w:rsidR="00E739C1" w:rsidRDefault="00E739C1" w:rsidP="00E739C1"/>
    <w:p w14:paraId="4D12B719" w14:textId="77777777" w:rsidR="00E739C1" w:rsidRPr="007A65F3" w:rsidRDefault="00E739C1" w:rsidP="00E739C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66E0EB" wp14:editId="0CCF75A2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66A3D7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>SelectedIndex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</w:p>
                          <w:p w14:paraId="0DA84A26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C313B85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7C51B22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>CustomComboBox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3FAEBB92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ComboBox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2D5EB02C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e"/&gt;</w:t>
                            </w:r>
                          </w:p>
                          <w:p w14:paraId="2499638C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Two"/&gt;</w:t>
                            </w:r>
                          </w:p>
                          <w:p w14:paraId="2B8CCA5A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Three"/&gt;</w:t>
                            </w:r>
                          </w:p>
                          <w:p w14:paraId="533BA607" w14:textId="77777777" w:rsidR="006A1511" w:rsidRPr="006A1511" w:rsidRDefault="006A1511" w:rsidP="006A151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151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A1511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A1511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6A1511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ur"/&gt;</w:t>
                            </w:r>
                          </w:p>
                          <w:p w14:paraId="367A90A1" w14:textId="325D3163" w:rsidR="00E739C1" w:rsidRPr="006A1511" w:rsidRDefault="006A1511" w:rsidP="006A1511">
                            <w:pPr>
                              <w:pStyle w:val="SourceCode"/>
                              <w:spacing w:after="0"/>
                            </w:pPr>
                            <w:r w:rsidRPr="006A1511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A1511">
                              <w:rPr>
                                <w:rFonts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6A1511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66E0EB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566A3D7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>SelectedIndex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</w:p>
                    <w:p w14:paraId="0DA84A26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C313B85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7C51B22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>CustomComboBox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3FAEBB92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ComboBox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2D5EB02C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One"/&gt;</w:t>
                      </w:r>
                    </w:p>
                    <w:p w14:paraId="2499638C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Two"/&gt;</w:t>
                      </w:r>
                    </w:p>
                    <w:p w14:paraId="2B8CCA5A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Three"/&gt;</w:t>
                      </w:r>
                    </w:p>
                    <w:p w14:paraId="533BA607" w14:textId="77777777" w:rsidR="006A1511" w:rsidRPr="006A1511" w:rsidRDefault="006A1511" w:rsidP="006A151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151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A1511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A1511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6A1511">
                        <w:rPr>
                          <w:rFonts w:ascii="Consolas" w:hAnsi="Consolas" w:cs="Cascadia Mono"/>
                          <w:color w:val="0000FF"/>
                        </w:rPr>
                        <w:t>="Four"/&gt;</w:t>
                      </w:r>
                    </w:p>
                    <w:p w14:paraId="367A90A1" w14:textId="325D3163" w:rsidR="00E739C1" w:rsidRPr="006A1511" w:rsidRDefault="006A1511" w:rsidP="006A1511">
                      <w:pPr>
                        <w:pStyle w:val="SourceCode"/>
                        <w:spacing w:after="0"/>
                      </w:pPr>
                      <w:r w:rsidRPr="006A1511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6A1511">
                        <w:rPr>
                          <w:rFonts w:cs="Cascadia Mono"/>
                          <w:color w:val="A31515"/>
                        </w:rPr>
                        <w:t>ComboBox</w:t>
                      </w:r>
                      <w:proofErr w:type="spellEnd"/>
                      <w:r w:rsidRPr="006A1511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072886" w14:textId="77777777" w:rsidR="00E739C1" w:rsidRDefault="00E739C1" w:rsidP="00E739C1"/>
    <w:p w14:paraId="47AA92D7" w14:textId="72E58FBF" w:rsidR="00E739C1" w:rsidRPr="00733F44" w:rsidRDefault="00E739C1" w:rsidP="00E739C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</w:t>
      </w:r>
      <w:r w:rsidR="00E029F1">
        <w:t>a</w:t>
      </w:r>
      <w:r>
        <w:t xml:space="preserve"> </w:t>
      </w:r>
      <w:proofErr w:type="spellStart"/>
      <w:r w:rsidR="006A1511">
        <w:rPr>
          <w:rFonts w:ascii="Consolas" w:hAnsi="Consolas"/>
          <w:b/>
          <w:bCs/>
        </w:rPr>
        <w:t>ComboBox</w:t>
      </w:r>
      <w:proofErr w:type="spellEnd"/>
      <w:r>
        <w:t xml:space="preserve"> with </w:t>
      </w:r>
      <w:r>
        <w:rPr>
          <w:rFonts w:ascii="Consolas" w:hAnsi="Consolas"/>
          <w:b/>
          <w:bCs/>
        </w:rPr>
        <w:t>Style</w:t>
      </w:r>
      <w:r>
        <w:t xml:space="preserve"> set to the </w:t>
      </w:r>
      <w:proofErr w:type="spellStart"/>
      <w:r w:rsidRPr="00F53D0E">
        <w:rPr>
          <w:rFonts w:ascii="Consolas" w:hAnsi="Consolas"/>
          <w:b/>
          <w:bCs/>
        </w:rPr>
        <w:t>StaticResource</w:t>
      </w:r>
      <w:proofErr w:type="spellEnd"/>
      <w:r>
        <w:rPr>
          <w:rFonts w:cs="Segoe UI"/>
        </w:rPr>
        <w:t xml:space="preserve"> of </w:t>
      </w:r>
      <w:proofErr w:type="spellStart"/>
      <w:r w:rsidR="006A1511"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from </w:t>
      </w:r>
      <w:proofErr w:type="spellStart"/>
      <w:r w:rsidRPr="00A001E9">
        <w:rPr>
          <w:rFonts w:cs="Segoe UI"/>
          <w:b/>
          <w:bCs/>
        </w:rPr>
        <w:t>App.xaml</w:t>
      </w:r>
      <w:proofErr w:type="spellEnd"/>
      <w:r>
        <w:rPr>
          <w:rFonts w:cs="Segoe UI"/>
        </w:rPr>
        <w:t>.</w:t>
      </w:r>
    </w:p>
    <w:p w14:paraId="4AA9C839" w14:textId="14B7ABD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33ED79" w14:textId="77777777" w:rsidR="006A1511" w:rsidRDefault="006A15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5A08E5DB" w:rsidR="000C0368" w:rsidRDefault="007F297D" w:rsidP="006A1511">
      <w:pPr>
        <w:pStyle w:val="Heading2"/>
      </w:pPr>
      <w:r>
        <w:lastRenderedPageBreak/>
        <w:t xml:space="preserve">Step </w:t>
      </w:r>
      <w:r w:rsidR="00BC1289">
        <w:t>1</w:t>
      </w:r>
      <w:r w:rsidR="006A1511">
        <w:t>7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0BF5088">
                  <wp:extent cx="2635192" cy="201828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5F26DD09" w:rsidR="007F297D" w:rsidRDefault="00D85028" w:rsidP="003D7729">
      <w:pPr>
        <w:pStyle w:val="Heading2"/>
      </w:pPr>
      <w:r>
        <w:t xml:space="preserve">Step </w:t>
      </w:r>
      <w:r w:rsidR="00D42583">
        <w:t>1</w:t>
      </w:r>
      <w:r w:rsidR="003D7729">
        <w:t>8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0906D985" w:rsidR="00FB4525" w:rsidRDefault="00FB4525" w:rsidP="003D7729">
      <w:pPr>
        <w:pStyle w:val="Heading2"/>
      </w:pPr>
      <w:r>
        <w:t xml:space="preserve">Step </w:t>
      </w:r>
      <w:r w:rsidR="001C500A">
        <w:t>1</w:t>
      </w:r>
      <w:r w:rsidR="003D7729">
        <w:t>9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260F818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E11DD">
              <w:rPr>
                <w:b/>
                <w:bCs/>
                <w:lang w:val="en-US"/>
              </w:rPr>
              <w:t>Custom</w:t>
            </w:r>
            <w:r w:rsidR="003D7729">
              <w:rPr>
                <w:b/>
                <w:bCs/>
                <w:lang w:val="en-US"/>
              </w:rPr>
              <w:t>ComboBox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44F932C4">
                  <wp:extent cx="1852199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21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CA4B3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7565460" w14:textId="77777777" w:rsidR="003D7729" w:rsidRDefault="003D772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6C2DDF1B" w:rsidR="00FB4525" w:rsidRDefault="0018208F" w:rsidP="007346E7">
      <w:pPr>
        <w:pStyle w:val="Heading2"/>
      </w:pPr>
      <w:r>
        <w:lastRenderedPageBreak/>
        <w:t>Step</w:t>
      </w:r>
      <w:r w:rsidR="00C15E42">
        <w:t xml:space="preserve"> </w:t>
      </w:r>
      <w:r w:rsidR="007346E7">
        <w:t>20</w:t>
      </w:r>
    </w:p>
    <w:p w14:paraId="47175F12" w14:textId="2714FAF5" w:rsidR="00B554B4" w:rsidRDefault="00B554B4" w:rsidP="00B554B4"/>
    <w:p w14:paraId="6AEC53DB" w14:textId="26E00BD5" w:rsidR="009900BD" w:rsidRPr="008340BF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>will see the</w:t>
      </w:r>
      <w:r w:rsidR="009465DF">
        <w:t xml:space="preserve"> </w:t>
      </w:r>
      <w:r w:rsidR="007E11DD" w:rsidRPr="007E11DD">
        <w:rPr>
          <w:b/>
          <w:bCs/>
        </w:rPr>
        <w:t>Custom</w:t>
      </w:r>
      <w:r w:rsidR="00583628">
        <w:rPr>
          <w:b/>
          <w:bCs/>
        </w:rPr>
        <w:t xml:space="preserve"> </w:t>
      </w:r>
      <w:proofErr w:type="spellStart"/>
      <w:r w:rsidR="007346E7">
        <w:rPr>
          <w:b/>
          <w:bCs/>
        </w:rPr>
        <w:t>ComboBox</w:t>
      </w:r>
      <w:proofErr w:type="spellEnd"/>
      <w:r w:rsidR="00902111">
        <w:t xml:space="preserve"> </w:t>
      </w:r>
      <w:r w:rsidR="001926CB">
        <w:t>displayed</w:t>
      </w:r>
      <w:r w:rsidR="00A2736B">
        <w:t xml:space="preserve"> which you can </w:t>
      </w:r>
      <w:r w:rsidR="00A2736B" w:rsidRPr="00A2736B">
        <w:rPr>
          <w:b/>
          <w:bCs/>
        </w:rPr>
        <w:t>Select</w:t>
      </w:r>
      <w:r w:rsidR="00A2736B">
        <w:t xml:space="preserve"> to see the </w:t>
      </w:r>
      <w:r w:rsidR="00A2736B" w:rsidRPr="00A2736B">
        <w:rPr>
          <w:b/>
          <w:bCs/>
        </w:rPr>
        <w:t>Options</w:t>
      </w:r>
      <w:r w:rsidR="00A2736B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CD208DB">
            <wp:extent cx="6645311" cy="357185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1" cy="357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6FA18E56" w:rsidR="00986C7B" w:rsidRDefault="00F15B60" w:rsidP="00B84D3B">
      <w:pPr>
        <w:pStyle w:val="Heading2"/>
      </w:pPr>
      <w:r>
        <w:t xml:space="preserve">Step </w:t>
      </w:r>
      <w:r w:rsidR="00B84D3B">
        <w:t>2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BC630D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86E97" w14:textId="77777777" w:rsidR="00BC630D" w:rsidRDefault="00BC630D" w:rsidP="00071E16">
      <w:pPr>
        <w:spacing w:line="240" w:lineRule="auto"/>
      </w:pPr>
      <w:r>
        <w:separator/>
      </w:r>
    </w:p>
  </w:endnote>
  <w:endnote w:type="continuationSeparator" w:id="0">
    <w:p w14:paraId="15A9BD74" w14:textId="77777777" w:rsidR="00BC630D" w:rsidRDefault="00BC630D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A646C" w14:textId="77777777" w:rsidR="00BC630D" w:rsidRDefault="00BC630D" w:rsidP="00071E16">
      <w:pPr>
        <w:spacing w:line="240" w:lineRule="auto"/>
      </w:pPr>
      <w:r>
        <w:separator/>
      </w:r>
    </w:p>
  </w:footnote>
  <w:footnote w:type="continuationSeparator" w:id="0">
    <w:p w14:paraId="04E5EAAC" w14:textId="77777777" w:rsidR="00BC630D" w:rsidRDefault="00BC630D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8D1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67A46"/>
    <w:rsid w:val="00070431"/>
    <w:rsid w:val="00071E16"/>
    <w:rsid w:val="00072338"/>
    <w:rsid w:val="00072E4C"/>
    <w:rsid w:val="00073221"/>
    <w:rsid w:val="0007356C"/>
    <w:rsid w:val="00073769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1881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9B3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0378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677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1759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24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B00"/>
    <w:rsid w:val="001D3549"/>
    <w:rsid w:val="001D3D3C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672D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82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3999"/>
    <w:rsid w:val="00223A07"/>
    <w:rsid w:val="0022402F"/>
    <w:rsid w:val="00224CBD"/>
    <w:rsid w:val="002253AD"/>
    <w:rsid w:val="00226599"/>
    <w:rsid w:val="002267ED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851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6C02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23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4C4C"/>
    <w:rsid w:val="002B56ED"/>
    <w:rsid w:val="002B7A31"/>
    <w:rsid w:val="002C0923"/>
    <w:rsid w:val="002C12C2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3CD0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19CF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D7729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6B8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0D3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69EA"/>
    <w:rsid w:val="00537834"/>
    <w:rsid w:val="005401E8"/>
    <w:rsid w:val="00540CC9"/>
    <w:rsid w:val="005416A5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3F51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01C"/>
    <w:rsid w:val="00593170"/>
    <w:rsid w:val="005942B1"/>
    <w:rsid w:val="0059468F"/>
    <w:rsid w:val="00595770"/>
    <w:rsid w:val="00597511"/>
    <w:rsid w:val="005A0D73"/>
    <w:rsid w:val="005A1E2B"/>
    <w:rsid w:val="005A204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013"/>
    <w:rsid w:val="005D4D55"/>
    <w:rsid w:val="005D5220"/>
    <w:rsid w:val="005D62DB"/>
    <w:rsid w:val="005E0921"/>
    <w:rsid w:val="005E09B7"/>
    <w:rsid w:val="005E0D0D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2773A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1511"/>
    <w:rsid w:val="006A228D"/>
    <w:rsid w:val="006A2AC9"/>
    <w:rsid w:val="006A3D25"/>
    <w:rsid w:val="006A47A4"/>
    <w:rsid w:val="006A4C7B"/>
    <w:rsid w:val="006A525E"/>
    <w:rsid w:val="006A568D"/>
    <w:rsid w:val="006A5990"/>
    <w:rsid w:val="006B08ED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5B21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63B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6E7"/>
    <w:rsid w:val="00734E6E"/>
    <w:rsid w:val="0073510B"/>
    <w:rsid w:val="00735556"/>
    <w:rsid w:val="00735924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0F49"/>
    <w:rsid w:val="00761032"/>
    <w:rsid w:val="007617BC"/>
    <w:rsid w:val="00762B8D"/>
    <w:rsid w:val="0076565C"/>
    <w:rsid w:val="00765D44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77F13"/>
    <w:rsid w:val="00781F2C"/>
    <w:rsid w:val="00782583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4F47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0D27"/>
    <w:rsid w:val="007D1464"/>
    <w:rsid w:val="007D1C90"/>
    <w:rsid w:val="007D27AC"/>
    <w:rsid w:val="007D46FD"/>
    <w:rsid w:val="007D52F5"/>
    <w:rsid w:val="007D595D"/>
    <w:rsid w:val="007E0E89"/>
    <w:rsid w:val="007E0FC0"/>
    <w:rsid w:val="007E11DD"/>
    <w:rsid w:val="007E16A8"/>
    <w:rsid w:val="007E45A0"/>
    <w:rsid w:val="007E4AE8"/>
    <w:rsid w:val="007E6714"/>
    <w:rsid w:val="007E7357"/>
    <w:rsid w:val="007E7BD2"/>
    <w:rsid w:val="007F0708"/>
    <w:rsid w:val="007F171C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494C"/>
    <w:rsid w:val="00805225"/>
    <w:rsid w:val="00805357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4048"/>
    <w:rsid w:val="00815AD2"/>
    <w:rsid w:val="00820297"/>
    <w:rsid w:val="00820FBF"/>
    <w:rsid w:val="00821121"/>
    <w:rsid w:val="00822A24"/>
    <w:rsid w:val="00822D31"/>
    <w:rsid w:val="00822D98"/>
    <w:rsid w:val="00823980"/>
    <w:rsid w:val="00823B2A"/>
    <w:rsid w:val="00825142"/>
    <w:rsid w:val="00826A3E"/>
    <w:rsid w:val="00826D8C"/>
    <w:rsid w:val="008270C2"/>
    <w:rsid w:val="00827EE4"/>
    <w:rsid w:val="00827FA2"/>
    <w:rsid w:val="00831382"/>
    <w:rsid w:val="00833CE0"/>
    <w:rsid w:val="008340BF"/>
    <w:rsid w:val="00834C0D"/>
    <w:rsid w:val="00835524"/>
    <w:rsid w:val="0083568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0B30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61D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6F9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65DF"/>
    <w:rsid w:val="00947618"/>
    <w:rsid w:val="009479A6"/>
    <w:rsid w:val="00947D5C"/>
    <w:rsid w:val="009500DE"/>
    <w:rsid w:val="009501CA"/>
    <w:rsid w:val="00951028"/>
    <w:rsid w:val="009522B9"/>
    <w:rsid w:val="0095293A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50CB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275"/>
    <w:rsid w:val="00A249E1"/>
    <w:rsid w:val="00A25B3B"/>
    <w:rsid w:val="00A266F2"/>
    <w:rsid w:val="00A26BF6"/>
    <w:rsid w:val="00A2736B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4D6"/>
    <w:rsid w:val="00A44A98"/>
    <w:rsid w:val="00A4535C"/>
    <w:rsid w:val="00A46648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3E8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0D93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2C6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287B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BCC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3C91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2FFB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4D3B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1289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30D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8FD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332C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6EE1"/>
    <w:rsid w:val="00C57C89"/>
    <w:rsid w:val="00C61A8C"/>
    <w:rsid w:val="00C644F8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35E7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6EA1"/>
    <w:rsid w:val="00D46F2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ED8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4DC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778D8"/>
    <w:rsid w:val="00D81103"/>
    <w:rsid w:val="00D81758"/>
    <w:rsid w:val="00D818D5"/>
    <w:rsid w:val="00D81E13"/>
    <w:rsid w:val="00D839D3"/>
    <w:rsid w:val="00D846AF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671"/>
    <w:rsid w:val="00DB3B98"/>
    <w:rsid w:val="00DB58E7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15F1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29F1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5BB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573B3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39C1"/>
    <w:rsid w:val="00E742E9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35AA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0F7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A12"/>
    <w:rsid w:val="00F00ECE"/>
    <w:rsid w:val="00F00FA5"/>
    <w:rsid w:val="00F03354"/>
    <w:rsid w:val="00F03C7C"/>
    <w:rsid w:val="00F044A8"/>
    <w:rsid w:val="00F04E22"/>
    <w:rsid w:val="00F0709F"/>
    <w:rsid w:val="00F0724D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4D7F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4CD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8E7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78658-8EE7-4854-8704-21415BB36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5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1T11:14:00Z</dcterms:created>
  <dcterms:modified xsi:type="dcterms:W3CDTF">2024-02-11T11:16:00Z</dcterms:modified>
</cp:coreProperties>
</file>